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6709C" w14:textId="6BD90739" w:rsidR="00F90262" w:rsidRPr="00AC27B2" w:rsidRDefault="00F90262">
      <w:pPr>
        <w:rPr>
          <w:i/>
          <w:iCs/>
          <w:sz w:val="22"/>
          <w:szCs w:val="22"/>
        </w:rPr>
      </w:pPr>
    </w:p>
    <w:p w14:paraId="2CF1931B" w14:textId="2C8DA010" w:rsidR="00405747" w:rsidRPr="00AC27B2" w:rsidRDefault="00405747" w:rsidP="004973E6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</w:t>
      </w:r>
    </w:p>
    <w:p w14:paraId="10A0A251" w14:textId="77777777" w:rsidR="00FB4964" w:rsidRPr="00AC27B2" w:rsidRDefault="00FB4964" w:rsidP="004973E6">
      <w:pPr>
        <w:jc w:val="right"/>
        <w:rPr>
          <w:b/>
          <w:bCs/>
          <w:sz w:val="22"/>
          <w:szCs w:val="22"/>
        </w:rPr>
      </w:pPr>
    </w:p>
    <w:p w14:paraId="154B0DDD" w14:textId="77777777" w:rsidR="0065198B" w:rsidRPr="00EC2ED7" w:rsidRDefault="0065198B" w:rsidP="0065198B">
      <w:pPr>
        <w:jc w:val="center"/>
        <w:rPr>
          <w:b/>
          <w:bCs/>
          <w:color w:val="000000"/>
        </w:rPr>
      </w:pPr>
      <w:r w:rsidRPr="00EC2ED7">
        <w:rPr>
          <w:b/>
          <w:bCs/>
          <w:color w:val="000000"/>
        </w:rPr>
        <w:t>ITINERARY</w:t>
      </w:r>
    </w:p>
    <w:p w14:paraId="7B5F90E7" w14:textId="77777777" w:rsidR="0065198B" w:rsidRPr="00EC2ED7" w:rsidRDefault="0065198B" w:rsidP="0065198B">
      <w:pPr>
        <w:pStyle w:val="ListParagraph"/>
        <w:jc w:val="center"/>
        <w:rPr>
          <w:b/>
          <w:bCs/>
          <w:color w:val="000000"/>
        </w:rPr>
      </w:pPr>
    </w:p>
    <w:p w14:paraId="66556203" w14:textId="2BF557AD" w:rsidR="0065198B" w:rsidRPr="00D13B28" w:rsidRDefault="0057696E" w:rsidP="0065198B">
      <w:pPr>
        <w:jc w:val="center"/>
        <w:rPr>
          <w:b/>
          <w:bCs/>
        </w:rPr>
      </w:pPr>
      <w:bookmarkStart w:id="0" w:name="_Hlk96438192"/>
      <w:r w:rsidRPr="00D13B28">
        <w:rPr>
          <w:b/>
        </w:rPr>
        <w:t>SESI PENJAJARAN SEMULA PENILAIAN KESEDIAAN</w:t>
      </w:r>
      <w:r w:rsidRPr="00D13B28">
        <w:rPr>
          <w:b/>
          <w:spacing w:val="1"/>
        </w:rPr>
        <w:t xml:space="preserve"> INDUSTRY4WRD </w:t>
      </w:r>
      <w:r w:rsidRPr="00D13B28">
        <w:rPr>
          <w:b/>
          <w:i/>
        </w:rPr>
        <w:t>READINESS</w:t>
      </w:r>
      <w:r w:rsidRPr="00D13B28">
        <w:rPr>
          <w:b/>
          <w:i/>
          <w:spacing w:val="1"/>
        </w:rPr>
        <w:t xml:space="preserve"> </w:t>
      </w:r>
      <w:r w:rsidRPr="00D13B28">
        <w:rPr>
          <w:b/>
          <w:i/>
        </w:rPr>
        <w:t>ASSESSMENT</w:t>
      </w:r>
      <w:r w:rsidRPr="00D13B28">
        <w:rPr>
          <w:b/>
          <w:i/>
          <w:spacing w:val="1"/>
        </w:rPr>
        <w:t xml:space="preserve"> (RA) </w:t>
      </w:r>
    </w:p>
    <w:bookmarkEnd w:id="0"/>
    <w:p w14:paraId="749DFA08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</w:p>
    <w:p w14:paraId="6B8E0927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 w:rsidRPr="00EC2ED7">
        <w:rPr>
          <w:rFonts w:ascii="Arial" w:hAnsi="Arial" w:cs="Arial"/>
          <w:b/>
          <w:bCs/>
          <w:color w:val="000000" w:themeColor="text1"/>
        </w:rPr>
        <w:t xml:space="preserve">DATE: </w:t>
      </w:r>
      <w:r>
        <w:rPr>
          <w:rFonts w:ascii="Arial" w:hAnsi="Arial" w:cs="Arial"/>
          <w:b/>
          <w:bCs/>
          <w:color w:val="000000" w:themeColor="text1"/>
        </w:rPr>
        <w:t>28-30</w:t>
      </w:r>
      <w:r w:rsidRPr="00EC2ED7">
        <w:rPr>
          <w:rFonts w:ascii="Arial" w:hAnsi="Arial" w:cs="Arial"/>
          <w:b/>
          <w:bCs/>
          <w:color w:val="000000" w:themeColor="text1"/>
        </w:rPr>
        <w:t xml:space="preserve"> </w:t>
      </w:r>
      <w:r>
        <w:rPr>
          <w:rFonts w:ascii="Arial" w:hAnsi="Arial" w:cs="Arial"/>
          <w:b/>
          <w:bCs/>
          <w:color w:val="000000" w:themeColor="text1"/>
        </w:rPr>
        <w:t>MARCH</w:t>
      </w:r>
      <w:r w:rsidRPr="00EC2ED7">
        <w:rPr>
          <w:rFonts w:ascii="Arial" w:hAnsi="Arial" w:cs="Arial"/>
          <w:b/>
          <w:bCs/>
          <w:color w:val="000000" w:themeColor="text1"/>
        </w:rPr>
        <w:t xml:space="preserve"> 2022 (</w:t>
      </w:r>
      <w:r>
        <w:rPr>
          <w:rFonts w:ascii="Arial" w:hAnsi="Arial" w:cs="Arial"/>
          <w:b/>
          <w:bCs/>
          <w:color w:val="000000" w:themeColor="text1"/>
        </w:rPr>
        <w:t>MONDAY-WEDNESDAY</w:t>
      </w:r>
      <w:r w:rsidRPr="00EC2ED7">
        <w:rPr>
          <w:rFonts w:ascii="Arial" w:hAnsi="Arial" w:cs="Arial"/>
          <w:b/>
          <w:bCs/>
          <w:color w:val="000000" w:themeColor="text1"/>
        </w:rPr>
        <w:t>)</w:t>
      </w:r>
    </w:p>
    <w:p w14:paraId="43020DEF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 w:rsidRPr="00EC2ED7">
        <w:rPr>
          <w:rFonts w:ascii="Arial" w:hAnsi="Arial" w:cs="Arial"/>
          <w:b/>
          <w:bCs/>
          <w:color w:val="000000" w:themeColor="text1"/>
        </w:rPr>
        <w:t xml:space="preserve">TIME 9.00AM – </w:t>
      </w:r>
      <w:r>
        <w:rPr>
          <w:rFonts w:ascii="Arial" w:hAnsi="Arial" w:cs="Arial"/>
          <w:b/>
          <w:bCs/>
          <w:color w:val="000000" w:themeColor="text1"/>
        </w:rPr>
        <w:t>4</w:t>
      </w:r>
      <w:r w:rsidRPr="00EC2ED7">
        <w:rPr>
          <w:rFonts w:ascii="Arial" w:hAnsi="Arial" w:cs="Arial"/>
          <w:b/>
          <w:bCs/>
          <w:color w:val="000000" w:themeColor="text1"/>
        </w:rPr>
        <w:t>.</w:t>
      </w:r>
      <w:r>
        <w:rPr>
          <w:rFonts w:ascii="Arial" w:hAnsi="Arial" w:cs="Arial"/>
          <w:b/>
          <w:bCs/>
          <w:color w:val="000000" w:themeColor="text1"/>
        </w:rPr>
        <w:t>3</w:t>
      </w:r>
      <w:r w:rsidRPr="00EC2ED7">
        <w:rPr>
          <w:rFonts w:ascii="Arial" w:hAnsi="Arial" w:cs="Arial"/>
          <w:b/>
          <w:bCs/>
          <w:color w:val="000000" w:themeColor="text1"/>
        </w:rPr>
        <w:t>0PM</w:t>
      </w:r>
    </w:p>
    <w:p w14:paraId="40DD71E6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 w:rsidRPr="00EC2ED7">
        <w:rPr>
          <w:rFonts w:ascii="Arial" w:hAnsi="Arial" w:cs="Arial"/>
          <w:b/>
          <w:bCs/>
          <w:color w:val="000000" w:themeColor="text1"/>
        </w:rPr>
        <w:t xml:space="preserve">VENUE: </w:t>
      </w:r>
      <w:r w:rsidRPr="00AB3BF3">
        <w:rPr>
          <w:rFonts w:ascii="Arial" w:hAnsi="Arial" w:cs="Arial"/>
          <w:b/>
          <w:bCs/>
        </w:rPr>
        <w:t>ARMADA HOTEL, PETALING JAYA</w:t>
      </w:r>
    </w:p>
    <w:p w14:paraId="0A6769DD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</w:p>
    <w:p w14:paraId="3C54E694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 w:rsidRPr="00EC2ED7">
        <w:rPr>
          <w:rFonts w:ascii="Arial" w:hAnsi="Arial" w:cs="Arial"/>
          <w:b/>
          <w:bCs/>
          <w:color w:val="000000" w:themeColor="text1"/>
        </w:rPr>
        <w:t>OBJECTIVES:</w:t>
      </w:r>
    </w:p>
    <w:p w14:paraId="201E8473" w14:textId="77777777" w:rsidR="0065198B" w:rsidRDefault="0065198B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 w:rsidRPr="00E173C4">
        <w:rPr>
          <w:lang w:val="en" w:eastAsia="en-MY"/>
        </w:rPr>
        <w:t>Ensure that the competency level of each assessor is always at the best level.</w:t>
      </w:r>
    </w:p>
    <w:p w14:paraId="4DCBEA98" w14:textId="77777777" w:rsidR="0065198B" w:rsidRDefault="0065198B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 w:rsidRPr="00E173C4">
        <w:rPr>
          <w:lang w:val="en" w:eastAsia="en-MY"/>
        </w:rPr>
        <w:t xml:space="preserve">To enhance understanding through the sharing of best practices in conducting RA. </w:t>
      </w:r>
    </w:p>
    <w:p w14:paraId="22F3B99D" w14:textId="77777777" w:rsidR="0065198B" w:rsidRPr="00E173C4" w:rsidRDefault="0065198B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 w:rsidRPr="00E173C4">
        <w:rPr>
          <w:lang w:val="en" w:eastAsia="en-MY"/>
        </w:rPr>
        <w:t>The proliferation of ideas and exchange of opinions can be done during the discussion session.</w:t>
      </w:r>
    </w:p>
    <w:p w14:paraId="7B248131" w14:textId="77777777" w:rsidR="0065198B" w:rsidRDefault="0065198B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 w:rsidRPr="00E173C4">
        <w:rPr>
          <w:lang w:val="en" w:eastAsia="en-MY"/>
        </w:rPr>
        <w:t>Provide</w:t>
      </w:r>
      <w:r>
        <w:rPr>
          <w:lang w:val="en" w:eastAsia="en-MY"/>
        </w:rPr>
        <w:t xml:space="preserve"> expose</w:t>
      </w:r>
      <w:r w:rsidRPr="00E173C4">
        <w:rPr>
          <w:lang w:val="en" w:eastAsia="en-MY"/>
        </w:rPr>
        <w:t xml:space="preserve"> on the implementation of Readiness Assessment (RA) Industry4WRD in terms of criteria and dimensions I4.0 </w:t>
      </w:r>
    </w:p>
    <w:p w14:paraId="427D27BE" w14:textId="77777777" w:rsidR="0065198B" w:rsidRPr="00E173C4" w:rsidRDefault="0065198B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 w:rsidRPr="00E173C4">
        <w:rPr>
          <w:lang w:val="en" w:eastAsia="en-MY"/>
        </w:rPr>
        <w:t xml:space="preserve">Ensure the smooth running of the RA </w:t>
      </w:r>
      <w:proofErr w:type="spellStart"/>
      <w:r w:rsidRPr="00E173C4">
        <w:rPr>
          <w:lang w:val="en" w:eastAsia="en-MY"/>
        </w:rPr>
        <w:t>programme</w:t>
      </w:r>
      <w:proofErr w:type="spellEnd"/>
      <w:r w:rsidRPr="00E173C4">
        <w:rPr>
          <w:lang w:val="en" w:eastAsia="en-MY"/>
        </w:rPr>
        <w:t xml:space="preserve"> and comply with the planning</w:t>
      </w:r>
    </w:p>
    <w:p w14:paraId="566A7013" w14:textId="77777777" w:rsidR="0065198B" w:rsidRDefault="0065198B" w:rsidP="0065198B">
      <w:pPr>
        <w:rPr>
          <w:rFonts w:eastAsia="Calibri"/>
          <w:lang w:val="en-MY" w:eastAsia="en-MY"/>
        </w:rPr>
      </w:pPr>
    </w:p>
    <w:p w14:paraId="4C5A70C1" w14:textId="77777777" w:rsidR="0065198B" w:rsidRPr="00AB3BF3" w:rsidRDefault="0065198B" w:rsidP="0065198B">
      <w:pPr>
        <w:rPr>
          <w:rFonts w:eastAsia="Calibri"/>
          <w:b/>
          <w:bCs/>
          <w:lang w:val="en-MY" w:eastAsia="en-MY"/>
        </w:rPr>
      </w:pPr>
      <w:r w:rsidRPr="00AB3BF3">
        <w:rPr>
          <w:rFonts w:eastAsia="Calibri"/>
          <w:b/>
          <w:bCs/>
          <w:lang w:val="en-MY" w:eastAsia="en-MY"/>
        </w:rPr>
        <w:t>DAY 1: 2</w:t>
      </w:r>
      <w:r>
        <w:rPr>
          <w:rFonts w:eastAsia="Calibri"/>
          <w:b/>
          <w:bCs/>
          <w:lang w:val="en-MY" w:eastAsia="en-MY"/>
        </w:rPr>
        <w:t>8</w:t>
      </w:r>
      <w:r w:rsidRPr="00AB3BF3">
        <w:rPr>
          <w:rFonts w:eastAsia="Calibri"/>
          <w:b/>
          <w:bCs/>
          <w:lang w:val="en-MY" w:eastAsia="en-MY"/>
        </w:rPr>
        <w:t xml:space="preserve"> MARCH 2022 (MONDAY)</w:t>
      </w:r>
    </w:p>
    <w:p w14:paraId="44A46C83" w14:textId="77777777" w:rsidR="0065198B" w:rsidRDefault="0065198B" w:rsidP="0065198B">
      <w:pPr>
        <w:rPr>
          <w:rFonts w:eastAsia="Calibri"/>
          <w:lang w:val="en-MY" w:eastAsia="en-MY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65198B" w:rsidRPr="00911924" w14:paraId="2B66A648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2E3B39B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  <w:color w:val="000000" w:themeColor="text1"/>
                <w:kern w:val="24"/>
              </w:rPr>
              <w:t>Time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246E2F3B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</w:rPr>
              <w:t>Program</w:t>
            </w:r>
          </w:p>
        </w:tc>
      </w:tr>
      <w:tr w:rsidR="0065198B" w:rsidRPr="00911924" w14:paraId="5EBDE17A" w14:textId="77777777" w:rsidTr="0065198B">
        <w:trPr>
          <w:trHeight w:val="317"/>
          <w:jc w:val="center"/>
        </w:trPr>
        <w:tc>
          <w:tcPr>
            <w:tcW w:w="1696" w:type="dxa"/>
            <w:vAlign w:val="center"/>
          </w:tcPr>
          <w:p w14:paraId="1C05D394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8.30am</w:t>
            </w:r>
          </w:p>
        </w:tc>
        <w:tc>
          <w:tcPr>
            <w:tcW w:w="7377" w:type="dxa"/>
            <w:vAlign w:val="center"/>
          </w:tcPr>
          <w:p w14:paraId="50DAB172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Arrival &amp; Registration</w:t>
            </w:r>
          </w:p>
        </w:tc>
      </w:tr>
      <w:tr w:rsidR="0065198B" w:rsidRPr="00911924" w14:paraId="77991B6F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357FFB42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09D6E913" w14:textId="77777777" w:rsidR="0065198B" w:rsidRPr="00911924" w:rsidRDefault="0065198B" w:rsidP="003B0E5F">
            <w:pPr>
              <w:spacing w:line="360" w:lineRule="auto"/>
              <w:jc w:val="center"/>
            </w:pPr>
            <w:r>
              <w:t xml:space="preserve">Opening </w:t>
            </w:r>
          </w:p>
        </w:tc>
      </w:tr>
      <w:tr w:rsidR="0065198B" w:rsidRPr="00BF1731" w14:paraId="294E44DE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47BE798B" w14:textId="77777777" w:rsidR="0065198B" w:rsidRPr="00BF1731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 w:rsidRPr="00BF1731">
              <w:rPr>
                <w:color w:val="000000" w:themeColor="text1"/>
                <w:kern w:val="24"/>
              </w:rPr>
              <w:t>9.15am</w:t>
            </w:r>
          </w:p>
        </w:tc>
        <w:tc>
          <w:tcPr>
            <w:tcW w:w="7377" w:type="dxa"/>
            <w:vAlign w:val="center"/>
          </w:tcPr>
          <w:p w14:paraId="7149AC06" w14:textId="77777777" w:rsidR="0065198B" w:rsidRPr="00BF1731" w:rsidRDefault="0065198B" w:rsidP="003B0E5F">
            <w:pPr>
              <w:jc w:val="center"/>
            </w:pPr>
            <w:r w:rsidRPr="00DC236C">
              <w:t xml:space="preserve">RA overview, RA method </w:t>
            </w:r>
            <w:r w:rsidRPr="00BF1731">
              <w:t>(</w:t>
            </w:r>
            <w:r w:rsidRPr="00DC236C">
              <w:t>physical, hybrid &amp; online</w:t>
            </w:r>
            <w:r w:rsidRPr="00BF1731">
              <w:t>)</w:t>
            </w:r>
          </w:p>
        </w:tc>
      </w:tr>
      <w:tr w:rsidR="0065198B" w:rsidRPr="00911924" w14:paraId="6348FE5B" w14:textId="77777777" w:rsidTr="0065198B">
        <w:trPr>
          <w:trHeight w:val="471"/>
          <w:jc w:val="center"/>
        </w:trPr>
        <w:tc>
          <w:tcPr>
            <w:tcW w:w="1696" w:type="dxa"/>
            <w:vAlign w:val="center"/>
          </w:tcPr>
          <w:p w14:paraId="3AB4B38B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30am</w:t>
            </w:r>
          </w:p>
        </w:tc>
        <w:tc>
          <w:tcPr>
            <w:tcW w:w="7377" w:type="dxa"/>
            <w:vAlign w:val="center"/>
          </w:tcPr>
          <w:p w14:paraId="4158AC7E" w14:textId="77777777" w:rsidR="0065198B" w:rsidRDefault="0065198B" w:rsidP="003B0E5F">
            <w:pPr>
              <w:spacing w:line="360" w:lineRule="auto"/>
              <w:jc w:val="center"/>
            </w:pPr>
            <w:r w:rsidRPr="00AB3BF3">
              <w:t>Industry4</w:t>
            </w:r>
            <w:r>
              <w:t>WRD</w:t>
            </w:r>
            <w:r w:rsidRPr="00AB3BF3">
              <w:t xml:space="preserve"> Technical Committee's feedback</w:t>
            </w:r>
          </w:p>
        </w:tc>
      </w:tr>
      <w:tr w:rsidR="0065198B" w:rsidRPr="00911924" w14:paraId="627727C9" w14:textId="77777777" w:rsidTr="0065198B">
        <w:trPr>
          <w:jc w:val="center"/>
        </w:trPr>
        <w:tc>
          <w:tcPr>
            <w:tcW w:w="1696" w:type="dxa"/>
            <w:vAlign w:val="center"/>
          </w:tcPr>
          <w:p w14:paraId="0252C560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0.00am</w:t>
            </w:r>
          </w:p>
        </w:tc>
        <w:tc>
          <w:tcPr>
            <w:tcW w:w="7377" w:type="dxa"/>
            <w:vAlign w:val="center"/>
          </w:tcPr>
          <w:p w14:paraId="3C6A9EF6" w14:textId="394D1EE6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 xml:space="preserve">Briefing </w:t>
            </w:r>
            <w:r w:rsidRPr="00BF1731">
              <w:rPr>
                <w:rFonts w:eastAsia="Calibri"/>
                <w:lang w:val="en-MY" w:eastAsia="en-MY"/>
              </w:rPr>
              <w:t>on</w:t>
            </w:r>
            <w:r w:rsidR="00DF4C74">
              <w:rPr>
                <w:rFonts w:eastAsia="Calibri"/>
                <w:lang w:val="en-MY" w:eastAsia="en-MY"/>
              </w:rPr>
              <w:t xml:space="preserve"> </w:t>
            </w:r>
            <w:r w:rsidR="00344845" w:rsidRPr="00344845">
              <w:rPr>
                <w:rFonts w:eastAsia="Calibri"/>
                <w:lang w:val="en-MY" w:eastAsia="en-MY"/>
              </w:rPr>
              <w:t>Workshop</w:t>
            </w:r>
          </w:p>
        </w:tc>
      </w:tr>
      <w:tr w:rsidR="0065198B" w:rsidRPr="00911924" w14:paraId="7FF1E40D" w14:textId="77777777" w:rsidTr="0065198B">
        <w:trPr>
          <w:trHeight w:val="511"/>
          <w:jc w:val="center"/>
        </w:trPr>
        <w:tc>
          <w:tcPr>
            <w:tcW w:w="1696" w:type="dxa"/>
            <w:vAlign w:val="center"/>
          </w:tcPr>
          <w:p w14:paraId="103E31F3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10.15am</w:t>
            </w:r>
          </w:p>
        </w:tc>
        <w:tc>
          <w:tcPr>
            <w:tcW w:w="7377" w:type="dxa"/>
            <w:vAlign w:val="center"/>
          </w:tcPr>
          <w:p w14:paraId="268A5871" w14:textId="77777777" w:rsidR="0065198B" w:rsidRPr="00911924" w:rsidRDefault="0065198B" w:rsidP="003B0E5F">
            <w:pPr>
              <w:spacing w:line="360" w:lineRule="auto"/>
              <w:contextualSpacing/>
              <w:jc w:val="center"/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>Morning Break</w:t>
            </w:r>
          </w:p>
        </w:tc>
      </w:tr>
      <w:tr w:rsidR="0065198B" w:rsidRPr="00911924" w14:paraId="13E36A0A" w14:textId="77777777" w:rsidTr="0065198B">
        <w:trPr>
          <w:jc w:val="center"/>
        </w:trPr>
        <w:tc>
          <w:tcPr>
            <w:tcW w:w="1696" w:type="dxa"/>
            <w:vAlign w:val="center"/>
          </w:tcPr>
          <w:p w14:paraId="7DC6B503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0.30am</w:t>
            </w:r>
          </w:p>
        </w:tc>
        <w:tc>
          <w:tcPr>
            <w:tcW w:w="7377" w:type="dxa"/>
            <w:vAlign w:val="center"/>
          </w:tcPr>
          <w:p w14:paraId="4B1B42AE" w14:textId="77777777" w:rsidR="0065198B" w:rsidRDefault="0065198B" w:rsidP="003B0E5F">
            <w:pPr>
              <w:spacing w:line="360" w:lineRule="auto"/>
              <w:jc w:val="center"/>
            </w:pPr>
            <w:r>
              <w:rPr>
                <w:rFonts w:eastAsia="Calibri"/>
                <w:lang w:val="en-MY" w:eastAsia="en-MY"/>
              </w:rPr>
              <w:t>Session 1: Review of Understanding</w:t>
            </w:r>
            <w:r>
              <w:t xml:space="preserve"> </w:t>
            </w:r>
          </w:p>
          <w:p w14:paraId="6FD9DA29" w14:textId="7EC6C583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A0DDD">
              <w:rPr>
                <w:rFonts w:eastAsia="Calibri"/>
                <w:lang w:val="en-MY" w:eastAsia="en-MY"/>
              </w:rPr>
              <w:t>(</w:t>
            </w:r>
            <w:r>
              <w:rPr>
                <w:rFonts w:eastAsia="Calibri"/>
                <w:lang w:val="en-MY" w:eastAsia="en-MY"/>
              </w:rPr>
              <w:t>T</w:t>
            </w:r>
            <w:r w:rsidRPr="00BA0DDD">
              <w:rPr>
                <w:rFonts w:eastAsia="Calibri"/>
                <w:lang w:val="en-MY" w:eastAsia="en-MY"/>
              </w:rPr>
              <w:t>he understanding of 21 dimensions both MFG</w:t>
            </w:r>
            <w:r w:rsidR="00BF1731">
              <w:rPr>
                <w:rFonts w:eastAsia="Calibri"/>
                <w:lang w:val="en-MY" w:eastAsia="en-MY"/>
              </w:rPr>
              <w:t xml:space="preserve"> </w:t>
            </w:r>
            <w:r w:rsidRPr="00BA0DDD">
              <w:rPr>
                <w:rFonts w:eastAsia="Calibri"/>
                <w:lang w:val="en-MY" w:eastAsia="en-MY"/>
              </w:rPr>
              <w:t xml:space="preserve">and 6 </w:t>
            </w:r>
            <w:r w:rsidR="00BF1731">
              <w:rPr>
                <w:rFonts w:eastAsia="Calibri"/>
                <w:lang w:val="en-MY" w:eastAsia="en-MY"/>
              </w:rPr>
              <w:t xml:space="preserve">additional </w:t>
            </w:r>
            <w:r w:rsidRPr="00BA0DDD">
              <w:rPr>
                <w:rFonts w:eastAsia="Calibri"/>
                <w:lang w:val="en-MY" w:eastAsia="en-MY"/>
              </w:rPr>
              <w:t>for MRS)</w:t>
            </w:r>
          </w:p>
        </w:tc>
      </w:tr>
      <w:tr w:rsidR="0065198B" w:rsidRPr="00911924" w14:paraId="297E148A" w14:textId="77777777" w:rsidTr="0065198B">
        <w:trPr>
          <w:jc w:val="center"/>
        </w:trPr>
        <w:tc>
          <w:tcPr>
            <w:tcW w:w="1696" w:type="dxa"/>
            <w:vAlign w:val="center"/>
          </w:tcPr>
          <w:p w14:paraId="1667C3B9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.00pm</w:t>
            </w:r>
          </w:p>
        </w:tc>
        <w:tc>
          <w:tcPr>
            <w:tcW w:w="7377" w:type="dxa"/>
            <w:vAlign w:val="center"/>
          </w:tcPr>
          <w:p w14:paraId="11302549" w14:textId="77777777" w:rsidR="0065198B" w:rsidRPr="00375BF7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Lunch &amp; Prayer Break</w:t>
            </w:r>
          </w:p>
        </w:tc>
      </w:tr>
      <w:tr w:rsidR="0065198B" w:rsidRPr="00911924" w14:paraId="4774D61A" w14:textId="77777777" w:rsidTr="0065198B">
        <w:trPr>
          <w:jc w:val="center"/>
        </w:trPr>
        <w:tc>
          <w:tcPr>
            <w:tcW w:w="1696" w:type="dxa"/>
            <w:vAlign w:val="center"/>
          </w:tcPr>
          <w:p w14:paraId="64E6BCAF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2.30pm</w:t>
            </w:r>
          </w:p>
        </w:tc>
        <w:tc>
          <w:tcPr>
            <w:tcW w:w="7377" w:type="dxa"/>
            <w:vAlign w:val="center"/>
          </w:tcPr>
          <w:p w14:paraId="02E17B84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Session 1: Review of Understanding (T</w:t>
            </w:r>
            <w:r w:rsidRPr="00BA0DDD">
              <w:rPr>
                <w:rFonts w:eastAsia="Calibri"/>
                <w:lang w:val="en-MY" w:eastAsia="en-MY"/>
              </w:rPr>
              <w:t xml:space="preserve">he understanding of 21 dimensions </w:t>
            </w:r>
            <w:r w:rsidRPr="00C349AC">
              <w:rPr>
                <w:rFonts w:eastAsia="Calibri"/>
                <w:lang w:val="en-MY" w:eastAsia="en-MY"/>
              </w:rPr>
              <w:t>MFG</w:t>
            </w:r>
            <w:r w:rsidRPr="00BA0DDD">
              <w:rPr>
                <w:rFonts w:eastAsia="Calibri"/>
                <w:lang w:val="en-MY" w:eastAsia="en-MY"/>
              </w:rPr>
              <w:t>)</w:t>
            </w:r>
          </w:p>
        </w:tc>
      </w:tr>
      <w:tr w:rsidR="0065198B" w:rsidRPr="00911924" w14:paraId="1A5C207D" w14:textId="77777777" w:rsidTr="0065198B">
        <w:trPr>
          <w:trHeight w:hRule="exact" w:val="467"/>
          <w:jc w:val="center"/>
        </w:trPr>
        <w:tc>
          <w:tcPr>
            <w:tcW w:w="1696" w:type="dxa"/>
            <w:vAlign w:val="center"/>
          </w:tcPr>
          <w:p w14:paraId="68467BB5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30pm</w:t>
            </w:r>
          </w:p>
        </w:tc>
        <w:tc>
          <w:tcPr>
            <w:tcW w:w="7377" w:type="dxa"/>
            <w:vAlign w:val="center"/>
          </w:tcPr>
          <w:p w14:paraId="4CF1B18F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Tea Break</w:t>
            </w:r>
          </w:p>
        </w:tc>
      </w:tr>
      <w:tr w:rsidR="0065198B" w:rsidRPr="00911924" w14:paraId="4AB9D121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5B5721C4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45pm</w:t>
            </w:r>
          </w:p>
        </w:tc>
        <w:tc>
          <w:tcPr>
            <w:tcW w:w="7377" w:type="dxa"/>
            <w:vAlign w:val="center"/>
          </w:tcPr>
          <w:p w14:paraId="38B74B8C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3735D0">
              <w:rPr>
                <w:rFonts w:eastAsia="Calibri"/>
                <w:lang w:val="en-MY" w:eastAsia="en-MY"/>
              </w:rPr>
              <w:t>Session 2: Group Presentation &amp; Deliberation</w:t>
            </w:r>
          </w:p>
        </w:tc>
      </w:tr>
      <w:tr w:rsidR="0065198B" w:rsidRPr="00911924" w14:paraId="659AABA6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5598CC02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5.00pm</w:t>
            </w:r>
          </w:p>
        </w:tc>
        <w:tc>
          <w:tcPr>
            <w:tcW w:w="7377" w:type="dxa"/>
            <w:vAlign w:val="center"/>
          </w:tcPr>
          <w:p w14:paraId="61D74D94" w14:textId="77777777" w:rsidR="0065198B" w:rsidRPr="003735D0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Wrap Up Day 1</w:t>
            </w:r>
          </w:p>
        </w:tc>
      </w:tr>
    </w:tbl>
    <w:p w14:paraId="08A8B2A6" w14:textId="77777777" w:rsidR="00A85EAD" w:rsidRDefault="00A85EAD" w:rsidP="0065198B">
      <w:pPr>
        <w:rPr>
          <w:rFonts w:eastAsia="Calibri"/>
          <w:b/>
          <w:bCs/>
          <w:lang w:val="en-MY" w:eastAsia="en-MY"/>
        </w:rPr>
      </w:pPr>
    </w:p>
    <w:p w14:paraId="6762BFB3" w14:textId="77777777" w:rsidR="007C3506" w:rsidRDefault="007C3506" w:rsidP="0065198B">
      <w:pPr>
        <w:rPr>
          <w:rFonts w:eastAsia="Calibri"/>
          <w:b/>
          <w:bCs/>
          <w:lang w:val="en-MY" w:eastAsia="en-MY"/>
        </w:rPr>
      </w:pPr>
    </w:p>
    <w:p w14:paraId="13D3D495" w14:textId="77777777" w:rsidR="0041465F" w:rsidRDefault="0041465F" w:rsidP="0065198B">
      <w:pPr>
        <w:rPr>
          <w:rFonts w:eastAsia="Calibri"/>
          <w:b/>
          <w:bCs/>
          <w:lang w:val="en-MY" w:eastAsia="en-MY"/>
        </w:rPr>
      </w:pPr>
    </w:p>
    <w:p w14:paraId="1DD5A952" w14:textId="693E3DC0" w:rsidR="0065198B" w:rsidRPr="00AB3BF3" w:rsidRDefault="0065198B" w:rsidP="0065198B">
      <w:pPr>
        <w:rPr>
          <w:rFonts w:eastAsia="Calibri"/>
          <w:b/>
          <w:bCs/>
          <w:lang w:val="en-MY" w:eastAsia="en-MY"/>
        </w:rPr>
      </w:pPr>
      <w:r w:rsidRPr="00AB3BF3">
        <w:rPr>
          <w:rFonts w:eastAsia="Calibri"/>
          <w:b/>
          <w:bCs/>
          <w:lang w:val="en-MY" w:eastAsia="en-MY"/>
        </w:rPr>
        <w:lastRenderedPageBreak/>
        <w:t xml:space="preserve">DAY </w:t>
      </w:r>
      <w:r>
        <w:rPr>
          <w:rFonts w:eastAsia="Calibri"/>
          <w:b/>
          <w:bCs/>
          <w:lang w:val="en-MY" w:eastAsia="en-MY"/>
        </w:rPr>
        <w:t>2</w:t>
      </w:r>
      <w:r w:rsidRPr="00AB3BF3">
        <w:rPr>
          <w:rFonts w:eastAsia="Calibri"/>
          <w:b/>
          <w:bCs/>
          <w:lang w:val="en-MY" w:eastAsia="en-MY"/>
        </w:rPr>
        <w:t>: 29 MARCH 2022 (</w:t>
      </w:r>
      <w:r>
        <w:rPr>
          <w:rFonts w:eastAsia="Calibri"/>
          <w:b/>
          <w:bCs/>
          <w:lang w:val="en-MY" w:eastAsia="en-MY"/>
        </w:rPr>
        <w:t>TUESDAY</w:t>
      </w:r>
      <w:r w:rsidRPr="00AB3BF3">
        <w:rPr>
          <w:rFonts w:eastAsia="Calibri"/>
          <w:b/>
          <w:bCs/>
          <w:lang w:val="en-MY" w:eastAsia="en-MY"/>
        </w:rPr>
        <w:t>)</w:t>
      </w:r>
    </w:p>
    <w:p w14:paraId="28CD7CA4" w14:textId="77777777" w:rsidR="0065198B" w:rsidRPr="008D33E6" w:rsidRDefault="0065198B" w:rsidP="0065198B">
      <w:pPr>
        <w:rPr>
          <w:sz w:val="12"/>
          <w:szCs w:val="12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65198B" w:rsidRPr="00911924" w14:paraId="7A35E5F8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6E336EDA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  <w:color w:val="000000" w:themeColor="text1"/>
                <w:kern w:val="24"/>
              </w:rPr>
              <w:t>Time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463081C7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</w:rPr>
              <w:t>Program</w:t>
            </w:r>
          </w:p>
        </w:tc>
      </w:tr>
      <w:tr w:rsidR="0065198B" w:rsidRPr="00911924" w14:paraId="7E2BA251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00C446EB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04E16789" w14:textId="77777777" w:rsidR="0065198B" w:rsidRPr="00911924" w:rsidRDefault="0065198B" w:rsidP="003B0E5F">
            <w:pPr>
              <w:spacing w:line="360" w:lineRule="auto"/>
              <w:jc w:val="center"/>
            </w:pPr>
            <w:r w:rsidRPr="00865A4F">
              <w:t>Recap of Day 1 activities</w:t>
            </w:r>
          </w:p>
        </w:tc>
      </w:tr>
      <w:tr w:rsidR="0065198B" w:rsidRPr="00911924" w14:paraId="3D43C61B" w14:textId="77777777" w:rsidTr="0065198B">
        <w:trPr>
          <w:trHeight w:val="471"/>
          <w:jc w:val="center"/>
        </w:trPr>
        <w:tc>
          <w:tcPr>
            <w:tcW w:w="1696" w:type="dxa"/>
            <w:vAlign w:val="center"/>
          </w:tcPr>
          <w:p w14:paraId="6AFEF5C2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30am</w:t>
            </w:r>
          </w:p>
        </w:tc>
        <w:tc>
          <w:tcPr>
            <w:tcW w:w="7377" w:type="dxa"/>
            <w:vAlign w:val="center"/>
          </w:tcPr>
          <w:p w14:paraId="3D2E6813" w14:textId="77777777" w:rsidR="00C349AC" w:rsidRDefault="0065198B" w:rsidP="00C349AC">
            <w:pPr>
              <w:spacing w:line="276" w:lineRule="auto"/>
              <w:jc w:val="center"/>
            </w:pPr>
            <w:r w:rsidRPr="00865A4F">
              <w:t>Session 2: Group Presentation &amp; Deliberation</w:t>
            </w:r>
          </w:p>
          <w:p w14:paraId="522708E3" w14:textId="20C47E65" w:rsidR="0065198B" w:rsidRDefault="0065198B" w:rsidP="00C349AC">
            <w:pPr>
              <w:spacing w:line="276" w:lineRule="auto"/>
              <w:jc w:val="center"/>
            </w:pPr>
            <w:r>
              <w:t xml:space="preserve"> </w:t>
            </w:r>
            <w:r w:rsidRPr="00865A4F">
              <w:t>(</w:t>
            </w:r>
            <w:r w:rsidR="00C349AC" w:rsidRPr="00865A4F">
              <w:t>Continue</w:t>
            </w:r>
            <w:r w:rsidRPr="00865A4F">
              <w:t xml:space="preserve"> from Day 1: Session 2)</w:t>
            </w:r>
          </w:p>
        </w:tc>
      </w:tr>
      <w:tr w:rsidR="0065198B" w:rsidRPr="00911924" w14:paraId="795C29EE" w14:textId="77777777" w:rsidTr="0065198B">
        <w:trPr>
          <w:trHeight w:val="511"/>
          <w:jc w:val="center"/>
        </w:trPr>
        <w:tc>
          <w:tcPr>
            <w:tcW w:w="1696" w:type="dxa"/>
            <w:vAlign w:val="center"/>
          </w:tcPr>
          <w:p w14:paraId="6C13DAB0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10.30am</w:t>
            </w:r>
          </w:p>
        </w:tc>
        <w:tc>
          <w:tcPr>
            <w:tcW w:w="7377" w:type="dxa"/>
            <w:vAlign w:val="center"/>
          </w:tcPr>
          <w:p w14:paraId="747FD5E4" w14:textId="77777777" w:rsidR="0065198B" w:rsidRPr="00911924" w:rsidRDefault="0065198B" w:rsidP="003B0E5F">
            <w:pPr>
              <w:spacing w:line="360" w:lineRule="auto"/>
              <w:contextualSpacing/>
              <w:jc w:val="center"/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>Morning Break</w:t>
            </w:r>
          </w:p>
        </w:tc>
      </w:tr>
      <w:tr w:rsidR="0065198B" w:rsidRPr="00911924" w14:paraId="2122F5C2" w14:textId="77777777" w:rsidTr="0065198B">
        <w:trPr>
          <w:jc w:val="center"/>
        </w:trPr>
        <w:tc>
          <w:tcPr>
            <w:tcW w:w="1696" w:type="dxa"/>
            <w:vAlign w:val="center"/>
          </w:tcPr>
          <w:p w14:paraId="5FC180E7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0.45am</w:t>
            </w:r>
          </w:p>
        </w:tc>
        <w:tc>
          <w:tcPr>
            <w:tcW w:w="7377" w:type="dxa"/>
            <w:vAlign w:val="center"/>
          </w:tcPr>
          <w:p w14:paraId="18CFFEE8" w14:textId="77777777" w:rsidR="007C3506" w:rsidRDefault="0065198B" w:rsidP="003B0E5F">
            <w:pPr>
              <w:spacing w:line="360" w:lineRule="auto"/>
              <w:jc w:val="center"/>
            </w:pPr>
            <w:r w:rsidRPr="00865A4F">
              <w:t>Session 2: Group Presentation &amp; Deliberation</w:t>
            </w:r>
            <w:r w:rsidR="007657D9">
              <w:t xml:space="preserve"> MFG</w:t>
            </w:r>
          </w:p>
          <w:p w14:paraId="1D7AF80F" w14:textId="20E17A00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t xml:space="preserve"> </w:t>
            </w:r>
            <w:r w:rsidRPr="00865A4F">
              <w:t>(</w:t>
            </w:r>
            <w:r w:rsidR="007C3506" w:rsidRPr="00865A4F">
              <w:t>Continue</w:t>
            </w:r>
            <w:r w:rsidRPr="00865A4F">
              <w:t xml:space="preserve"> from Day 1: Session 2)</w:t>
            </w:r>
          </w:p>
        </w:tc>
      </w:tr>
      <w:tr w:rsidR="0065198B" w:rsidRPr="00911924" w14:paraId="3F9AD73B" w14:textId="77777777" w:rsidTr="0065198B">
        <w:trPr>
          <w:jc w:val="center"/>
        </w:trPr>
        <w:tc>
          <w:tcPr>
            <w:tcW w:w="1696" w:type="dxa"/>
            <w:vAlign w:val="center"/>
          </w:tcPr>
          <w:p w14:paraId="553AE333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.00pm</w:t>
            </w:r>
          </w:p>
        </w:tc>
        <w:tc>
          <w:tcPr>
            <w:tcW w:w="7377" w:type="dxa"/>
            <w:vAlign w:val="center"/>
          </w:tcPr>
          <w:p w14:paraId="3DF3B28B" w14:textId="77777777" w:rsidR="0065198B" w:rsidRPr="00375BF7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Lunch &amp; Prayer Break</w:t>
            </w:r>
          </w:p>
        </w:tc>
      </w:tr>
      <w:tr w:rsidR="0065198B" w:rsidRPr="00911924" w14:paraId="4E89B04E" w14:textId="77777777" w:rsidTr="0065198B">
        <w:trPr>
          <w:jc w:val="center"/>
        </w:trPr>
        <w:tc>
          <w:tcPr>
            <w:tcW w:w="1696" w:type="dxa"/>
            <w:vAlign w:val="center"/>
          </w:tcPr>
          <w:p w14:paraId="323FDACF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2.30pm</w:t>
            </w:r>
          </w:p>
        </w:tc>
        <w:tc>
          <w:tcPr>
            <w:tcW w:w="7377" w:type="dxa"/>
            <w:vAlign w:val="center"/>
          </w:tcPr>
          <w:p w14:paraId="683988F1" w14:textId="77777777" w:rsidR="007C3506" w:rsidRDefault="0065198B" w:rsidP="003B0E5F">
            <w:pPr>
              <w:spacing w:line="360" w:lineRule="auto"/>
              <w:jc w:val="center"/>
            </w:pPr>
            <w:r w:rsidRPr="00865A4F">
              <w:t>Session 2: Group Presentation &amp; Deliberation</w:t>
            </w:r>
            <w:r>
              <w:t xml:space="preserve"> </w:t>
            </w:r>
          </w:p>
          <w:p w14:paraId="56BA1203" w14:textId="4862F201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865A4F">
              <w:t>(</w:t>
            </w:r>
            <w:r w:rsidR="007C3506" w:rsidRPr="00865A4F">
              <w:t>Continue</w:t>
            </w:r>
            <w:r w:rsidRPr="00865A4F">
              <w:t xml:space="preserve"> from Day 1: Session 2)</w:t>
            </w:r>
          </w:p>
        </w:tc>
      </w:tr>
      <w:tr w:rsidR="0065198B" w:rsidRPr="00911924" w14:paraId="181E790D" w14:textId="77777777" w:rsidTr="0065198B">
        <w:trPr>
          <w:trHeight w:hRule="exact" w:val="467"/>
          <w:jc w:val="center"/>
        </w:trPr>
        <w:tc>
          <w:tcPr>
            <w:tcW w:w="1696" w:type="dxa"/>
            <w:vAlign w:val="center"/>
          </w:tcPr>
          <w:p w14:paraId="133D736F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30pm</w:t>
            </w:r>
          </w:p>
        </w:tc>
        <w:tc>
          <w:tcPr>
            <w:tcW w:w="7377" w:type="dxa"/>
            <w:vAlign w:val="center"/>
          </w:tcPr>
          <w:p w14:paraId="6EEDDE9C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Tea Break</w:t>
            </w:r>
          </w:p>
        </w:tc>
      </w:tr>
      <w:tr w:rsidR="0065198B" w:rsidRPr="00911924" w14:paraId="102DF8BE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6416943A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45pm</w:t>
            </w:r>
          </w:p>
        </w:tc>
        <w:tc>
          <w:tcPr>
            <w:tcW w:w="7377" w:type="dxa"/>
            <w:vAlign w:val="center"/>
          </w:tcPr>
          <w:p w14:paraId="5141713A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RA Programme Incentives</w:t>
            </w:r>
          </w:p>
        </w:tc>
      </w:tr>
      <w:tr w:rsidR="0065198B" w:rsidRPr="00911924" w14:paraId="097DD3BF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4EAC4B04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4.30pm</w:t>
            </w:r>
          </w:p>
        </w:tc>
        <w:tc>
          <w:tcPr>
            <w:tcW w:w="7377" w:type="dxa"/>
            <w:vAlign w:val="center"/>
          </w:tcPr>
          <w:p w14:paraId="3ECBE945" w14:textId="77777777" w:rsidR="007C3506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E93121">
              <w:rPr>
                <w:rFonts w:eastAsia="Calibri"/>
                <w:lang w:val="en-MY" w:eastAsia="en-MY"/>
              </w:rPr>
              <w:t xml:space="preserve">Sharing on Industry4WRD related initiatives </w:t>
            </w:r>
          </w:p>
          <w:p w14:paraId="42C6C8EC" w14:textId="2B823F87" w:rsidR="0065198B" w:rsidRPr="003735D0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E93121">
              <w:rPr>
                <w:rFonts w:eastAsia="Calibri"/>
                <w:lang w:val="en-MY" w:eastAsia="en-MY"/>
              </w:rPr>
              <w:t>(RiSE4WRD, Biz</w:t>
            </w:r>
            <w:r>
              <w:rPr>
                <w:rFonts w:eastAsia="Calibri"/>
                <w:lang w:val="en-MY" w:eastAsia="en-MY"/>
              </w:rPr>
              <w:t>4WRD</w:t>
            </w:r>
            <w:r w:rsidRPr="00E93121">
              <w:rPr>
                <w:rFonts w:eastAsia="Calibri"/>
                <w:lang w:val="en-MY" w:eastAsia="en-MY"/>
              </w:rPr>
              <w:t>)</w:t>
            </w:r>
          </w:p>
        </w:tc>
      </w:tr>
      <w:tr w:rsidR="0065198B" w:rsidRPr="00911924" w14:paraId="39891037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3B30EC4D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5.00pm</w:t>
            </w:r>
          </w:p>
        </w:tc>
        <w:tc>
          <w:tcPr>
            <w:tcW w:w="7377" w:type="dxa"/>
            <w:vAlign w:val="center"/>
          </w:tcPr>
          <w:p w14:paraId="5EE61C5D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Wrap Up Day 1</w:t>
            </w:r>
          </w:p>
        </w:tc>
      </w:tr>
    </w:tbl>
    <w:p w14:paraId="5A3FF156" w14:textId="77777777" w:rsidR="0065198B" w:rsidRPr="00222340" w:rsidRDefault="0065198B" w:rsidP="0065198B">
      <w:pPr>
        <w:rPr>
          <w:sz w:val="4"/>
          <w:szCs w:val="4"/>
        </w:rPr>
      </w:pPr>
    </w:p>
    <w:p w14:paraId="621A4489" w14:textId="77777777" w:rsidR="0065198B" w:rsidRPr="00222340" w:rsidRDefault="0065198B" w:rsidP="0065198B">
      <w:pPr>
        <w:rPr>
          <w:sz w:val="16"/>
          <w:szCs w:val="16"/>
        </w:rPr>
      </w:pPr>
    </w:p>
    <w:p w14:paraId="24C422DF" w14:textId="77777777" w:rsidR="0065198B" w:rsidRPr="00AB3BF3" w:rsidRDefault="0065198B" w:rsidP="0065198B">
      <w:pPr>
        <w:rPr>
          <w:rFonts w:eastAsia="Calibri"/>
          <w:b/>
          <w:bCs/>
          <w:lang w:val="en-MY" w:eastAsia="en-MY"/>
        </w:rPr>
      </w:pPr>
      <w:r w:rsidRPr="00AB3BF3">
        <w:rPr>
          <w:rFonts w:eastAsia="Calibri"/>
          <w:b/>
          <w:bCs/>
          <w:lang w:val="en-MY" w:eastAsia="en-MY"/>
        </w:rPr>
        <w:t xml:space="preserve">DAY </w:t>
      </w:r>
      <w:r>
        <w:rPr>
          <w:rFonts w:eastAsia="Calibri"/>
          <w:b/>
          <w:bCs/>
          <w:lang w:val="en-MY" w:eastAsia="en-MY"/>
        </w:rPr>
        <w:t>3</w:t>
      </w:r>
      <w:r w:rsidRPr="00AB3BF3">
        <w:rPr>
          <w:rFonts w:eastAsia="Calibri"/>
          <w:b/>
          <w:bCs/>
          <w:lang w:val="en-MY" w:eastAsia="en-MY"/>
        </w:rPr>
        <w:t xml:space="preserve">: </w:t>
      </w:r>
      <w:r>
        <w:rPr>
          <w:rFonts w:eastAsia="Calibri"/>
          <w:b/>
          <w:bCs/>
          <w:lang w:val="en-MY" w:eastAsia="en-MY"/>
        </w:rPr>
        <w:t>30</w:t>
      </w:r>
      <w:r w:rsidRPr="00AB3BF3">
        <w:rPr>
          <w:rFonts w:eastAsia="Calibri"/>
          <w:b/>
          <w:bCs/>
          <w:lang w:val="en-MY" w:eastAsia="en-MY"/>
        </w:rPr>
        <w:t xml:space="preserve"> MARCH 2022 (</w:t>
      </w:r>
      <w:r>
        <w:rPr>
          <w:rFonts w:eastAsia="Calibri"/>
          <w:b/>
          <w:bCs/>
          <w:lang w:val="en-MY" w:eastAsia="en-MY"/>
        </w:rPr>
        <w:t>WEDNESDAY</w:t>
      </w:r>
      <w:r w:rsidRPr="00AB3BF3">
        <w:rPr>
          <w:rFonts w:eastAsia="Calibri"/>
          <w:b/>
          <w:bCs/>
          <w:lang w:val="en-MY" w:eastAsia="en-MY"/>
        </w:rPr>
        <w:t>)</w:t>
      </w:r>
    </w:p>
    <w:p w14:paraId="137A9C75" w14:textId="77777777" w:rsidR="0065198B" w:rsidRPr="00222340" w:rsidRDefault="0065198B" w:rsidP="0065198B">
      <w:pPr>
        <w:rPr>
          <w:sz w:val="14"/>
          <w:szCs w:val="14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65198B" w:rsidRPr="00911924" w14:paraId="417EC8DE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61D0E701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  <w:color w:val="000000" w:themeColor="text1"/>
                <w:kern w:val="24"/>
              </w:rPr>
              <w:t>Time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263AFB8A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</w:rPr>
              <w:t>Program</w:t>
            </w:r>
          </w:p>
        </w:tc>
      </w:tr>
      <w:tr w:rsidR="0065198B" w:rsidRPr="00911924" w14:paraId="385DE1FF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37ECBFD2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1087A698" w14:textId="77777777" w:rsidR="0065198B" w:rsidRPr="00911924" w:rsidRDefault="0065198B" w:rsidP="003B0E5F">
            <w:pPr>
              <w:spacing w:line="360" w:lineRule="auto"/>
              <w:jc w:val="center"/>
            </w:pPr>
            <w:r w:rsidRPr="00865A4F">
              <w:t xml:space="preserve">Recap of Day </w:t>
            </w:r>
            <w:r>
              <w:t>2</w:t>
            </w:r>
            <w:r w:rsidRPr="00865A4F">
              <w:t xml:space="preserve"> activities</w:t>
            </w:r>
          </w:p>
        </w:tc>
      </w:tr>
      <w:tr w:rsidR="0065198B" w:rsidRPr="00911924" w14:paraId="0D962D1C" w14:textId="77777777" w:rsidTr="0065198B">
        <w:trPr>
          <w:trHeight w:val="580"/>
          <w:jc w:val="center"/>
        </w:trPr>
        <w:tc>
          <w:tcPr>
            <w:tcW w:w="1696" w:type="dxa"/>
            <w:vAlign w:val="center"/>
          </w:tcPr>
          <w:p w14:paraId="04B3C5E9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30am</w:t>
            </w:r>
          </w:p>
        </w:tc>
        <w:tc>
          <w:tcPr>
            <w:tcW w:w="7377" w:type="dxa"/>
            <w:vAlign w:val="center"/>
          </w:tcPr>
          <w:p w14:paraId="7FBC400D" w14:textId="77777777" w:rsidR="0065198B" w:rsidRDefault="0065198B" w:rsidP="007C3506">
            <w:pPr>
              <w:spacing w:line="276" w:lineRule="auto"/>
              <w:jc w:val="center"/>
            </w:pPr>
            <w:r w:rsidRPr="00530EF6">
              <w:t xml:space="preserve">Review of understanding </w:t>
            </w:r>
          </w:p>
          <w:p w14:paraId="73F22CB4" w14:textId="77777777" w:rsidR="0065198B" w:rsidRDefault="0065198B" w:rsidP="007C3506">
            <w:pPr>
              <w:spacing w:line="276" w:lineRule="auto"/>
              <w:jc w:val="center"/>
            </w:pPr>
            <w:r w:rsidRPr="00530EF6">
              <w:t>(</w:t>
            </w:r>
            <w:r>
              <w:t>T</w:t>
            </w:r>
            <w:r w:rsidRPr="00530EF6">
              <w:t>he understanding of 6 dimensions MRS)</w:t>
            </w:r>
          </w:p>
        </w:tc>
      </w:tr>
      <w:tr w:rsidR="0065198B" w:rsidRPr="00911924" w14:paraId="6635C562" w14:textId="77777777" w:rsidTr="0065198B">
        <w:trPr>
          <w:trHeight w:val="379"/>
          <w:jc w:val="center"/>
        </w:trPr>
        <w:tc>
          <w:tcPr>
            <w:tcW w:w="1696" w:type="dxa"/>
            <w:vAlign w:val="center"/>
          </w:tcPr>
          <w:p w14:paraId="554D4145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10.30am</w:t>
            </w:r>
          </w:p>
        </w:tc>
        <w:tc>
          <w:tcPr>
            <w:tcW w:w="7377" w:type="dxa"/>
            <w:vAlign w:val="center"/>
          </w:tcPr>
          <w:p w14:paraId="08B6EA34" w14:textId="77777777" w:rsidR="0065198B" w:rsidRPr="00911924" w:rsidRDefault="0065198B" w:rsidP="003B0E5F">
            <w:pPr>
              <w:spacing w:line="360" w:lineRule="auto"/>
              <w:contextualSpacing/>
              <w:jc w:val="center"/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>Morning Break</w:t>
            </w:r>
          </w:p>
        </w:tc>
      </w:tr>
      <w:tr w:rsidR="0065198B" w:rsidRPr="00911924" w14:paraId="5BC30F33" w14:textId="77777777" w:rsidTr="0065198B">
        <w:trPr>
          <w:jc w:val="center"/>
        </w:trPr>
        <w:tc>
          <w:tcPr>
            <w:tcW w:w="1696" w:type="dxa"/>
            <w:vAlign w:val="center"/>
          </w:tcPr>
          <w:p w14:paraId="37E21BF1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0.45am</w:t>
            </w:r>
          </w:p>
        </w:tc>
        <w:tc>
          <w:tcPr>
            <w:tcW w:w="7377" w:type="dxa"/>
            <w:vAlign w:val="center"/>
          </w:tcPr>
          <w:p w14:paraId="7856B022" w14:textId="77777777" w:rsidR="0065198B" w:rsidRDefault="0065198B" w:rsidP="007C3506">
            <w:pPr>
              <w:spacing w:line="276" w:lineRule="auto"/>
              <w:jc w:val="center"/>
            </w:pPr>
            <w:r>
              <w:t xml:space="preserve">Cont.: </w:t>
            </w:r>
            <w:r w:rsidRPr="00530EF6">
              <w:t xml:space="preserve">Review of understanding </w:t>
            </w:r>
          </w:p>
          <w:p w14:paraId="30B00269" w14:textId="77777777" w:rsidR="0065198B" w:rsidRPr="00911924" w:rsidRDefault="0065198B" w:rsidP="007C3506">
            <w:pPr>
              <w:spacing w:line="276" w:lineRule="auto"/>
              <w:jc w:val="center"/>
              <w:rPr>
                <w:rFonts w:eastAsia="Calibri"/>
                <w:lang w:val="en-MY" w:eastAsia="en-MY"/>
              </w:rPr>
            </w:pPr>
            <w:r w:rsidRPr="00530EF6">
              <w:t>(</w:t>
            </w:r>
            <w:r>
              <w:t>T</w:t>
            </w:r>
            <w:r w:rsidRPr="00530EF6">
              <w:t>he understanding of 6 dimensions MRS)</w:t>
            </w:r>
          </w:p>
        </w:tc>
      </w:tr>
      <w:tr w:rsidR="0065198B" w:rsidRPr="00911924" w14:paraId="697DF45A" w14:textId="77777777" w:rsidTr="0065198B">
        <w:trPr>
          <w:jc w:val="center"/>
        </w:trPr>
        <w:tc>
          <w:tcPr>
            <w:tcW w:w="1696" w:type="dxa"/>
            <w:vAlign w:val="center"/>
          </w:tcPr>
          <w:p w14:paraId="652B0FA3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1.00am</w:t>
            </w:r>
          </w:p>
        </w:tc>
        <w:tc>
          <w:tcPr>
            <w:tcW w:w="7377" w:type="dxa"/>
            <w:vAlign w:val="center"/>
          </w:tcPr>
          <w:p w14:paraId="4003C093" w14:textId="77777777" w:rsidR="0065198B" w:rsidRDefault="0065198B" w:rsidP="003B0E5F">
            <w:pPr>
              <w:spacing w:line="360" w:lineRule="auto"/>
              <w:jc w:val="center"/>
            </w:pPr>
            <w:r>
              <w:t>Group Presentation</w:t>
            </w:r>
          </w:p>
        </w:tc>
      </w:tr>
      <w:tr w:rsidR="0065198B" w:rsidRPr="00911924" w14:paraId="7BB638D3" w14:textId="77777777" w:rsidTr="0065198B">
        <w:trPr>
          <w:jc w:val="center"/>
        </w:trPr>
        <w:tc>
          <w:tcPr>
            <w:tcW w:w="1696" w:type="dxa"/>
            <w:vAlign w:val="center"/>
          </w:tcPr>
          <w:p w14:paraId="20140F84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.00pm</w:t>
            </w:r>
          </w:p>
        </w:tc>
        <w:tc>
          <w:tcPr>
            <w:tcW w:w="7377" w:type="dxa"/>
            <w:vAlign w:val="center"/>
          </w:tcPr>
          <w:p w14:paraId="6D79A6CD" w14:textId="77777777" w:rsidR="0065198B" w:rsidRPr="00375BF7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Lunch &amp; Prayer Break</w:t>
            </w:r>
          </w:p>
        </w:tc>
      </w:tr>
      <w:tr w:rsidR="0065198B" w:rsidRPr="00911924" w14:paraId="7D34FADE" w14:textId="77777777" w:rsidTr="0065198B">
        <w:trPr>
          <w:jc w:val="center"/>
        </w:trPr>
        <w:tc>
          <w:tcPr>
            <w:tcW w:w="1696" w:type="dxa"/>
            <w:vAlign w:val="center"/>
          </w:tcPr>
          <w:p w14:paraId="18AEE10E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2.30pm</w:t>
            </w:r>
          </w:p>
        </w:tc>
        <w:tc>
          <w:tcPr>
            <w:tcW w:w="7377" w:type="dxa"/>
            <w:vAlign w:val="center"/>
          </w:tcPr>
          <w:p w14:paraId="07FC86DE" w14:textId="62FCFE57" w:rsidR="0065198B" w:rsidRPr="00911924" w:rsidRDefault="0065198B" w:rsidP="007C3506">
            <w:pPr>
              <w:spacing w:line="276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 xml:space="preserve">Company </w:t>
            </w:r>
            <w:r w:rsidR="00424D39">
              <w:rPr>
                <w:rFonts w:eastAsia="Calibri"/>
                <w:lang w:val="en-MY" w:eastAsia="en-MY"/>
              </w:rPr>
              <w:t xml:space="preserve">Experience on Industry4WRD Intervention Fund </w:t>
            </w:r>
            <w:r>
              <w:rPr>
                <w:rFonts w:eastAsia="Calibri"/>
                <w:lang w:val="en-MY" w:eastAsia="en-MY"/>
              </w:rPr>
              <w:t>Presentation 1</w:t>
            </w:r>
          </w:p>
        </w:tc>
      </w:tr>
      <w:tr w:rsidR="0065198B" w:rsidRPr="00911924" w14:paraId="7DBC0BB5" w14:textId="77777777" w:rsidTr="0065198B">
        <w:trPr>
          <w:jc w:val="center"/>
        </w:trPr>
        <w:tc>
          <w:tcPr>
            <w:tcW w:w="1696" w:type="dxa"/>
            <w:vAlign w:val="center"/>
          </w:tcPr>
          <w:p w14:paraId="7489242F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00pm</w:t>
            </w:r>
          </w:p>
        </w:tc>
        <w:tc>
          <w:tcPr>
            <w:tcW w:w="7377" w:type="dxa"/>
            <w:vAlign w:val="center"/>
          </w:tcPr>
          <w:p w14:paraId="4C3E23EC" w14:textId="1EB62ED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 xml:space="preserve">Company </w:t>
            </w:r>
            <w:r w:rsidR="00424D39">
              <w:rPr>
                <w:rFonts w:eastAsia="Calibri"/>
                <w:lang w:val="en-MY" w:eastAsia="en-MY"/>
              </w:rPr>
              <w:t xml:space="preserve">Experience on Industry4WRD Intervention Fund </w:t>
            </w:r>
            <w:r>
              <w:rPr>
                <w:rFonts w:eastAsia="Calibri"/>
                <w:lang w:val="en-MY" w:eastAsia="en-MY"/>
              </w:rPr>
              <w:t>Presentation 2</w:t>
            </w:r>
          </w:p>
        </w:tc>
      </w:tr>
      <w:tr w:rsidR="0065198B" w:rsidRPr="00911924" w14:paraId="6A80F92C" w14:textId="77777777" w:rsidTr="0065198B">
        <w:trPr>
          <w:trHeight w:hRule="exact" w:val="467"/>
          <w:jc w:val="center"/>
        </w:trPr>
        <w:tc>
          <w:tcPr>
            <w:tcW w:w="1696" w:type="dxa"/>
            <w:vAlign w:val="center"/>
          </w:tcPr>
          <w:p w14:paraId="321A2673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30pm</w:t>
            </w:r>
          </w:p>
        </w:tc>
        <w:tc>
          <w:tcPr>
            <w:tcW w:w="7377" w:type="dxa"/>
            <w:vAlign w:val="center"/>
          </w:tcPr>
          <w:p w14:paraId="3334D452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Tea Break</w:t>
            </w:r>
          </w:p>
        </w:tc>
      </w:tr>
      <w:tr w:rsidR="0065198B" w:rsidRPr="00911924" w14:paraId="77517098" w14:textId="77777777" w:rsidTr="0065198B">
        <w:trPr>
          <w:trHeight w:val="274"/>
          <w:jc w:val="center"/>
        </w:trPr>
        <w:tc>
          <w:tcPr>
            <w:tcW w:w="1696" w:type="dxa"/>
            <w:vAlign w:val="center"/>
          </w:tcPr>
          <w:p w14:paraId="70E3FC8D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45pm</w:t>
            </w:r>
          </w:p>
        </w:tc>
        <w:tc>
          <w:tcPr>
            <w:tcW w:w="7377" w:type="dxa"/>
            <w:vAlign w:val="center"/>
          </w:tcPr>
          <w:p w14:paraId="755C98D1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Experience Sharing by ABs</w:t>
            </w:r>
          </w:p>
        </w:tc>
      </w:tr>
      <w:tr w:rsidR="0065198B" w:rsidRPr="00911924" w14:paraId="2552AEE1" w14:textId="77777777" w:rsidTr="0065198B">
        <w:trPr>
          <w:trHeight w:val="166"/>
          <w:jc w:val="center"/>
        </w:trPr>
        <w:tc>
          <w:tcPr>
            <w:tcW w:w="1696" w:type="dxa"/>
            <w:vAlign w:val="center"/>
          </w:tcPr>
          <w:p w14:paraId="0A597EEB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5.00pm</w:t>
            </w:r>
          </w:p>
        </w:tc>
        <w:tc>
          <w:tcPr>
            <w:tcW w:w="7377" w:type="dxa"/>
            <w:vAlign w:val="center"/>
          </w:tcPr>
          <w:p w14:paraId="2666AF0D" w14:textId="4E2FC2C6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 xml:space="preserve">Wrap Up </w:t>
            </w:r>
            <w:r w:rsidR="00424D39">
              <w:rPr>
                <w:rFonts w:eastAsia="Calibri"/>
                <w:lang w:val="en-MY" w:eastAsia="en-MY"/>
              </w:rPr>
              <w:t xml:space="preserve">for 3 Days Training </w:t>
            </w:r>
          </w:p>
        </w:tc>
      </w:tr>
    </w:tbl>
    <w:p w14:paraId="053507CD" w14:textId="77777777" w:rsidR="0065198B" w:rsidRDefault="0065198B" w:rsidP="00405747">
      <w:pPr>
        <w:jc w:val="right"/>
        <w:rPr>
          <w:i/>
          <w:iCs/>
          <w:sz w:val="22"/>
          <w:szCs w:val="22"/>
        </w:rPr>
      </w:pPr>
    </w:p>
    <w:p w14:paraId="6424BD3D" w14:textId="77777777" w:rsidR="0065198B" w:rsidRDefault="0065198B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br w:type="page"/>
      </w:r>
    </w:p>
    <w:p w14:paraId="132E6DF7" w14:textId="77777777" w:rsidR="000B1F6B" w:rsidRP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</w:p>
    <w:sectPr w:rsidR="000B1F6B" w:rsidRPr="000B1F6B" w:rsidSect="003E493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134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77883" w14:textId="77777777" w:rsidR="006C37BA" w:rsidRDefault="006C37BA">
      <w:r>
        <w:separator/>
      </w:r>
    </w:p>
  </w:endnote>
  <w:endnote w:type="continuationSeparator" w:id="0">
    <w:p w14:paraId="04445092" w14:textId="77777777" w:rsidR="006C37BA" w:rsidRDefault="006C3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ABC71" w14:textId="77777777" w:rsidR="006C37BA" w:rsidRDefault="006C37BA">
      <w:r>
        <w:separator/>
      </w:r>
    </w:p>
  </w:footnote>
  <w:footnote w:type="continuationSeparator" w:id="0">
    <w:p w14:paraId="675FA4F8" w14:textId="77777777" w:rsidR="006C37BA" w:rsidRDefault="006C37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C0DF4"/>
    <w:multiLevelType w:val="hybridMultilevel"/>
    <w:tmpl w:val="1E180A10"/>
    <w:lvl w:ilvl="0" w:tplc="4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6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8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1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0"/>
  </w:num>
  <w:num w:numId="3">
    <w:abstractNumId w:val="29"/>
  </w:num>
  <w:num w:numId="4">
    <w:abstractNumId w:val="13"/>
  </w:num>
  <w:num w:numId="5">
    <w:abstractNumId w:val="23"/>
  </w:num>
  <w:num w:numId="6">
    <w:abstractNumId w:val="3"/>
  </w:num>
  <w:num w:numId="7">
    <w:abstractNumId w:val="1"/>
  </w:num>
  <w:num w:numId="8">
    <w:abstractNumId w:val="32"/>
  </w:num>
  <w:num w:numId="9">
    <w:abstractNumId w:val="14"/>
  </w:num>
  <w:num w:numId="10">
    <w:abstractNumId w:val="26"/>
  </w:num>
  <w:num w:numId="1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5"/>
  </w:num>
  <w:num w:numId="14">
    <w:abstractNumId w:val="17"/>
  </w:num>
  <w:num w:numId="15">
    <w:abstractNumId w:val="35"/>
  </w:num>
  <w:num w:numId="16">
    <w:abstractNumId w:val="31"/>
  </w:num>
  <w:num w:numId="17">
    <w:abstractNumId w:val="5"/>
  </w:num>
  <w:num w:numId="18">
    <w:abstractNumId w:val="30"/>
  </w:num>
  <w:num w:numId="19">
    <w:abstractNumId w:val="19"/>
  </w:num>
  <w:num w:numId="20">
    <w:abstractNumId w:val="28"/>
  </w:num>
  <w:num w:numId="21">
    <w:abstractNumId w:val="16"/>
  </w:num>
  <w:num w:numId="22">
    <w:abstractNumId w:val="8"/>
  </w:num>
  <w:num w:numId="23">
    <w:abstractNumId w:val="6"/>
  </w:num>
  <w:num w:numId="24">
    <w:abstractNumId w:val="22"/>
  </w:num>
  <w:num w:numId="25">
    <w:abstractNumId w:val="27"/>
  </w:num>
  <w:num w:numId="26">
    <w:abstractNumId w:val="4"/>
  </w:num>
  <w:num w:numId="27">
    <w:abstractNumId w:val="7"/>
  </w:num>
  <w:num w:numId="28">
    <w:abstractNumId w:val="0"/>
  </w:num>
  <w:num w:numId="29">
    <w:abstractNumId w:val="34"/>
  </w:num>
  <w:num w:numId="30">
    <w:abstractNumId w:val="21"/>
  </w:num>
  <w:num w:numId="31">
    <w:abstractNumId w:val="25"/>
  </w:num>
  <w:num w:numId="32">
    <w:abstractNumId w:val="9"/>
  </w:num>
  <w:num w:numId="33">
    <w:abstractNumId w:val="24"/>
  </w:num>
  <w:num w:numId="34">
    <w:abstractNumId w:val="10"/>
  </w:num>
  <w:num w:numId="35">
    <w:abstractNumId w:val="18"/>
  </w:num>
  <w:num w:numId="36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453E"/>
    <w:rsid w:val="00004688"/>
    <w:rsid w:val="0001140E"/>
    <w:rsid w:val="00012D32"/>
    <w:rsid w:val="00013F01"/>
    <w:rsid w:val="00014749"/>
    <w:rsid w:val="00014C28"/>
    <w:rsid w:val="00014DC5"/>
    <w:rsid w:val="0001512B"/>
    <w:rsid w:val="0001746E"/>
    <w:rsid w:val="00017C7E"/>
    <w:rsid w:val="00017DF9"/>
    <w:rsid w:val="00020026"/>
    <w:rsid w:val="00021907"/>
    <w:rsid w:val="00023895"/>
    <w:rsid w:val="00027674"/>
    <w:rsid w:val="000302BD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576B"/>
    <w:rsid w:val="0004632B"/>
    <w:rsid w:val="00046ABC"/>
    <w:rsid w:val="00050229"/>
    <w:rsid w:val="00050F28"/>
    <w:rsid w:val="00051184"/>
    <w:rsid w:val="000511B0"/>
    <w:rsid w:val="00051D7F"/>
    <w:rsid w:val="00055890"/>
    <w:rsid w:val="00060F84"/>
    <w:rsid w:val="00065223"/>
    <w:rsid w:val="000659E0"/>
    <w:rsid w:val="0006649A"/>
    <w:rsid w:val="00070068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7D27"/>
    <w:rsid w:val="000911D2"/>
    <w:rsid w:val="0009392D"/>
    <w:rsid w:val="00095E86"/>
    <w:rsid w:val="000965E9"/>
    <w:rsid w:val="000A04A6"/>
    <w:rsid w:val="000A226C"/>
    <w:rsid w:val="000A2525"/>
    <w:rsid w:val="000B082F"/>
    <w:rsid w:val="000B1F6B"/>
    <w:rsid w:val="000B4DEB"/>
    <w:rsid w:val="000B5148"/>
    <w:rsid w:val="000B6A7A"/>
    <w:rsid w:val="000B75F4"/>
    <w:rsid w:val="000C4069"/>
    <w:rsid w:val="000C49EC"/>
    <w:rsid w:val="000C4AB9"/>
    <w:rsid w:val="000C545D"/>
    <w:rsid w:val="000C59BE"/>
    <w:rsid w:val="000C79C2"/>
    <w:rsid w:val="000D0A07"/>
    <w:rsid w:val="000D3532"/>
    <w:rsid w:val="000D4201"/>
    <w:rsid w:val="000D757B"/>
    <w:rsid w:val="000D7A85"/>
    <w:rsid w:val="000E23CC"/>
    <w:rsid w:val="000E2620"/>
    <w:rsid w:val="000E29FC"/>
    <w:rsid w:val="000E37B8"/>
    <w:rsid w:val="000E5145"/>
    <w:rsid w:val="000F1EDD"/>
    <w:rsid w:val="000F2C9A"/>
    <w:rsid w:val="000F3ABD"/>
    <w:rsid w:val="000F5A66"/>
    <w:rsid w:val="00103A7A"/>
    <w:rsid w:val="00105070"/>
    <w:rsid w:val="0010513B"/>
    <w:rsid w:val="00110526"/>
    <w:rsid w:val="00113650"/>
    <w:rsid w:val="00113DAF"/>
    <w:rsid w:val="00114192"/>
    <w:rsid w:val="0012070A"/>
    <w:rsid w:val="00120ACE"/>
    <w:rsid w:val="00120AF7"/>
    <w:rsid w:val="0012352C"/>
    <w:rsid w:val="0012710D"/>
    <w:rsid w:val="00127C60"/>
    <w:rsid w:val="00133B46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1EB9"/>
    <w:rsid w:val="00164A0D"/>
    <w:rsid w:val="00164D63"/>
    <w:rsid w:val="00165831"/>
    <w:rsid w:val="00165E34"/>
    <w:rsid w:val="00167219"/>
    <w:rsid w:val="001678C5"/>
    <w:rsid w:val="00170307"/>
    <w:rsid w:val="001712D4"/>
    <w:rsid w:val="00171323"/>
    <w:rsid w:val="00171C01"/>
    <w:rsid w:val="00173D58"/>
    <w:rsid w:val="001750F9"/>
    <w:rsid w:val="00182258"/>
    <w:rsid w:val="0018467A"/>
    <w:rsid w:val="00184778"/>
    <w:rsid w:val="00184F38"/>
    <w:rsid w:val="00187701"/>
    <w:rsid w:val="00194BAF"/>
    <w:rsid w:val="001959F4"/>
    <w:rsid w:val="001A0659"/>
    <w:rsid w:val="001A104A"/>
    <w:rsid w:val="001A282A"/>
    <w:rsid w:val="001A431B"/>
    <w:rsid w:val="001A7475"/>
    <w:rsid w:val="001B0C3B"/>
    <w:rsid w:val="001B143B"/>
    <w:rsid w:val="001B1B19"/>
    <w:rsid w:val="001B34BF"/>
    <w:rsid w:val="001C2718"/>
    <w:rsid w:val="001C31EA"/>
    <w:rsid w:val="001C4481"/>
    <w:rsid w:val="001C50F7"/>
    <w:rsid w:val="001C6F3C"/>
    <w:rsid w:val="001C7ED5"/>
    <w:rsid w:val="001D0C62"/>
    <w:rsid w:val="001D145C"/>
    <w:rsid w:val="001D1F61"/>
    <w:rsid w:val="001D30BA"/>
    <w:rsid w:val="001D484D"/>
    <w:rsid w:val="001D4D41"/>
    <w:rsid w:val="001E2867"/>
    <w:rsid w:val="001E297D"/>
    <w:rsid w:val="001E3CB5"/>
    <w:rsid w:val="001E6126"/>
    <w:rsid w:val="001E7AD1"/>
    <w:rsid w:val="001F7D08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A3A"/>
    <w:rsid w:val="002317C7"/>
    <w:rsid w:val="00232AAB"/>
    <w:rsid w:val="00232F61"/>
    <w:rsid w:val="00233D94"/>
    <w:rsid w:val="002402C5"/>
    <w:rsid w:val="00240E4A"/>
    <w:rsid w:val="00241768"/>
    <w:rsid w:val="00241F29"/>
    <w:rsid w:val="00242221"/>
    <w:rsid w:val="002437CC"/>
    <w:rsid w:val="00243E7C"/>
    <w:rsid w:val="00244BFE"/>
    <w:rsid w:val="0024602B"/>
    <w:rsid w:val="00246AEC"/>
    <w:rsid w:val="00247B36"/>
    <w:rsid w:val="00250393"/>
    <w:rsid w:val="00251019"/>
    <w:rsid w:val="0025201C"/>
    <w:rsid w:val="0025416D"/>
    <w:rsid w:val="00260FC6"/>
    <w:rsid w:val="0026116D"/>
    <w:rsid w:val="00264060"/>
    <w:rsid w:val="002657FD"/>
    <w:rsid w:val="00271010"/>
    <w:rsid w:val="00271BB8"/>
    <w:rsid w:val="0027734E"/>
    <w:rsid w:val="002801DA"/>
    <w:rsid w:val="00280847"/>
    <w:rsid w:val="002816CF"/>
    <w:rsid w:val="00282F1B"/>
    <w:rsid w:val="00284802"/>
    <w:rsid w:val="00285DBC"/>
    <w:rsid w:val="00286D36"/>
    <w:rsid w:val="00286F4D"/>
    <w:rsid w:val="0029133F"/>
    <w:rsid w:val="0029705B"/>
    <w:rsid w:val="002A34A9"/>
    <w:rsid w:val="002A34B6"/>
    <w:rsid w:val="002A35EF"/>
    <w:rsid w:val="002A620F"/>
    <w:rsid w:val="002B16A2"/>
    <w:rsid w:val="002B1E50"/>
    <w:rsid w:val="002B2786"/>
    <w:rsid w:val="002B4D6D"/>
    <w:rsid w:val="002B5A02"/>
    <w:rsid w:val="002B7CDE"/>
    <w:rsid w:val="002C1D7B"/>
    <w:rsid w:val="002C244E"/>
    <w:rsid w:val="002C401C"/>
    <w:rsid w:val="002C4203"/>
    <w:rsid w:val="002C4669"/>
    <w:rsid w:val="002D0793"/>
    <w:rsid w:val="002D0D46"/>
    <w:rsid w:val="002D1E36"/>
    <w:rsid w:val="002D2396"/>
    <w:rsid w:val="002D253C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6036"/>
    <w:rsid w:val="002E6F70"/>
    <w:rsid w:val="002E7865"/>
    <w:rsid w:val="002F1B0C"/>
    <w:rsid w:val="002F42AA"/>
    <w:rsid w:val="002F4597"/>
    <w:rsid w:val="002F5BF3"/>
    <w:rsid w:val="002F7254"/>
    <w:rsid w:val="003050CA"/>
    <w:rsid w:val="003068C7"/>
    <w:rsid w:val="00306ECF"/>
    <w:rsid w:val="00307807"/>
    <w:rsid w:val="00310902"/>
    <w:rsid w:val="0031298D"/>
    <w:rsid w:val="00314AB9"/>
    <w:rsid w:val="003151E6"/>
    <w:rsid w:val="00316325"/>
    <w:rsid w:val="0031757B"/>
    <w:rsid w:val="003223C7"/>
    <w:rsid w:val="003272D8"/>
    <w:rsid w:val="00327C00"/>
    <w:rsid w:val="0033043B"/>
    <w:rsid w:val="003311BB"/>
    <w:rsid w:val="003370E3"/>
    <w:rsid w:val="00337958"/>
    <w:rsid w:val="00340B54"/>
    <w:rsid w:val="003410BE"/>
    <w:rsid w:val="003425FF"/>
    <w:rsid w:val="00344845"/>
    <w:rsid w:val="00347D9E"/>
    <w:rsid w:val="00350E55"/>
    <w:rsid w:val="00352039"/>
    <w:rsid w:val="0035346A"/>
    <w:rsid w:val="00353A9E"/>
    <w:rsid w:val="003565F5"/>
    <w:rsid w:val="00361DEB"/>
    <w:rsid w:val="00363111"/>
    <w:rsid w:val="003637D1"/>
    <w:rsid w:val="003639DE"/>
    <w:rsid w:val="00364BE6"/>
    <w:rsid w:val="00364C78"/>
    <w:rsid w:val="00364FE4"/>
    <w:rsid w:val="00367323"/>
    <w:rsid w:val="0037215A"/>
    <w:rsid w:val="00373688"/>
    <w:rsid w:val="00376B90"/>
    <w:rsid w:val="00376EBC"/>
    <w:rsid w:val="0037739C"/>
    <w:rsid w:val="00380238"/>
    <w:rsid w:val="003813C4"/>
    <w:rsid w:val="003813CB"/>
    <w:rsid w:val="00382B29"/>
    <w:rsid w:val="00383087"/>
    <w:rsid w:val="00384A6A"/>
    <w:rsid w:val="00384BDB"/>
    <w:rsid w:val="003856A9"/>
    <w:rsid w:val="003858B8"/>
    <w:rsid w:val="00390F52"/>
    <w:rsid w:val="0039208F"/>
    <w:rsid w:val="00396D1F"/>
    <w:rsid w:val="003A019C"/>
    <w:rsid w:val="003A360E"/>
    <w:rsid w:val="003A3FA6"/>
    <w:rsid w:val="003A424F"/>
    <w:rsid w:val="003A4756"/>
    <w:rsid w:val="003A4EE1"/>
    <w:rsid w:val="003A4F3A"/>
    <w:rsid w:val="003A5098"/>
    <w:rsid w:val="003A7360"/>
    <w:rsid w:val="003B000C"/>
    <w:rsid w:val="003B0212"/>
    <w:rsid w:val="003B05A1"/>
    <w:rsid w:val="003B2959"/>
    <w:rsid w:val="003B45A6"/>
    <w:rsid w:val="003B51A1"/>
    <w:rsid w:val="003B79EE"/>
    <w:rsid w:val="003B7FA4"/>
    <w:rsid w:val="003C0923"/>
    <w:rsid w:val="003C0FA8"/>
    <w:rsid w:val="003C2305"/>
    <w:rsid w:val="003C3CFF"/>
    <w:rsid w:val="003C51D4"/>
    <w:rsid w:val="003C554C"/>
    <w:rsid w:val="003C56C1"/>
    <w:rsid w:val="003D0DC1"/>
    <w:rsid w:val="003D40E5"/>
    <w:rsid w:val="003D4194"/>
    <w:rsid w:val="003D6DE3"/>
    <w:rsid w:val="003E1DE6"/>
    <w:rsid w:val="003E39C9"/>
    <w:rsid w:val="003E4938"/>
    <w:rsid w:val="003F009F"/>
    <w:rsid w:val="003F041C"/>
    <w:rsid w:val="003F0DB9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465F"/>
    <w:rsid w:val="00414C0E"/>
    <w:rsid w:val="00414FC4"/>
    <w:rsid w:val="0041698D"/>
    <w:rsid w:val="00420912"/>
    <w:rsid w:val="00421FA3"/>
    <w:rsid w:val="004224B5"/>
    <w:rsid w:val="00423419"/>
    <w:rsid w:val="00424D39"/>
    <w:rsid w:val="004259BB"/>
    <w:rsid w:val="0042681F"/>
    <w:rsid w:val="00427317"/>
    <w:rsid w:val="0042738C"/>
    <w:rsid w:val="0043124A"/>
    <w:rsid w:val="004315C7"/>
    <w:rsid w:val="00431DAB"/>
    <w:rsid w:val="004324FA"/>
    <w:rsid w:val="00432D07"/>
    <w:rsid w:val="00440367"/>
    <w:rsid w:val="004407DF"/>
    <w:rsid w:val="004409B4"/>
    <w:rsid w:val="0044225E"/>
    <w:rsid w:val="00442548"/>
    <w:rsid w:val="004475B0"/>
    <w:rsid w:val="00450A93"/>
    <w:rsid w:val="0045151F"/>
    <w:rsid w:val="00451702"/>
    <w:rsid w:val="00452717"/>
    <w:rsid w:val="00452E41"/>
    <w:rsid w:val="0045487A"/>
    <w:rsid w:val="00455816"/>
    <w:rsid w:val="00455A45"/>
    <w:rsid w:val="00457E48"/>
    <w:rsid w:val="0046281C"/>
    <w:rsid w:val="00462BDB"/>
    <w:rsid w:val="00466BD1"/>
    <w:rsid w:val="0046788B"/>
    <w:rsid w:val="00470C5C"/>
    <w:rsid w:val="00471073"/>
    <w:rsid w:val="00471130"/>
    <w:rsid w:val="0047119D"/>
    <w:rsid w:val="00476400"/>
    <w:rsid w:val="00476664"/>
    <w:rsid w:val="00476FE6"/>
    <w:rsid w:val="00477A64"/>
    <w:rsid w:val="004806EF"/>
    <w:rsid w:val="0048107E"/>
    <w:rsid w:val="004856D6"/>
    <w:rsid w:val="00486453"/>
    <w:rsid w:val="004867B9"/>
    <w:rsid w:val="00486971"/>
    <w:rsid w:val="00490B06"/>
    <w:rsid w:val="00490FC5"/>
    <w:rsid w:val="00495DD8"/>
    <w:rsid w:val="004973E6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B0A39"/>
    <w:rsid w:val="004B1A5C"/>
    <w:rsid w:val="004B2D28"/>
    <w:rsid w:val="004B2FFD"/>
    <w:rsid w:val="004B3589"/>
    <w:rsid w:val="004B3808"/>
    <w:rsid w:val="004B5334"/>
    <w:rsid w:val="004B53E2"/>
    <w:rsid w:val="004B6D54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5B91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459B"/>
    <w:rsid w:val="005045D7"/>
    <w:rsid w:val="00504F8C"/>
    <w:rsid w:val="00505569"/>
    <w:rsid w:val="0050716F"/>
    <w:rsid w:val="005071C6"/>
    <w:rsid w:val="00507942"/>
    <w:rsid w:val="0051045D"/>
    <w:rsid w:val="00511CCC"/>
    <w:rsid w:val="00512A4D"/>
    <w:rsid w:val="00514790"/>
    <w:rsid w:val="00514C15"/>
    <w:rsid w:val="00514FD4"/>
    <w:rsid w:val="005156FA"/>
    <w:rsid w:val="00515A25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5D75"/>
    <w:rsid w:val="0053011A"/>
    <w:rsid w:val="00542769"/>
    <w:rsid w:val="005427D7"/>
    <w:rsid w:val="005434CC"/>
    <w:rsid w:val="005441BD"/>
    <w:rsid w:val="005477A5"/>
    <w:rsid w:val="005479DC"/>
    <w:rsid w:val="00550C64"/>
    <w:rsid w:val="0055299F"/>
    <w:rsid w:val="005577BC"/>
    <w:rsid w:val="00564701"/>
    <w:rsid w:val="00564C94"/>
    <w:rsid w:val="00564F45"/>
    <w:rsid w:val="005662E4"/>
    <w:rsid w:val="005669A5"/>
    <w:rsid w:val="00567131"/>
    <w:rsid w:val="0057036E"/>
    <w:rsid w:val="0057066F"/>
    <w:rsid w:val="00570752"/>
    <w:rsid w:val="00572B0F"/>
    <w:rsid w:val="00575558"/>
    <w:rsid w:val="0057696E"/>
    <w:rsid w:val="00580FDB"/>
    <w:rsid w:val="0058303A"/>
    <w:rsid w:val="00584828"/>
    <w:rsid w:val="005862BD"/>
    <w:rsid w:val="0058710C"/>
    <w:rsid w:val="00587764"/>
    <w:rsid w:val="00587DBF"/>
    <w:rsid w:val="00594B13"/>
    <w:rsid w:val="00594BC1"/>
    <w:rsid w:val="0059573A"/>
    <w:rsid w:val="00595B14"/>
    <w:rsid w:val="00595CFA"/>
    <w:rsid w:val="005964A0"/>
    <w:rsid w:val="0059673E"/>
    <w:rsid w:val="00596920"/>
    <w:rsid w:val="00596B04"/>
    <w:rsid w:val="00597AD5"/>
    <w:rsid w:val="005A0C4F"/>
    <w:rsid w:val="005A1FC7"/>
    <w:rsid w:val="005A3190"/>
    <w:rsid w:val="005A3B2C"/>
    <w:rsid w:val="005A649A"/>
    <w:rsid w:val="005B0B41"/>
    <w:rsid w:val="005B3C16"/>
    <w:rsid w:val="005B5282"/>
    <w:rsid w:val="005B52EA"/>
    <w:rsid w:val="005C05BA"/>
    <w:rsid w:val="005C1CDD"/>
    <w:rsid w:val="005D03E3"/>
    <w:rsid w:val="005D2727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552A"/>
    <w:rsid w:val="005E68B2"/>
    <w:rsid w:val="005E7C3F"/>
    <w:rsid w:val="005F05BC"/>
    <w:rsid w:val="005F20D7"/>
    <w:rsid w:val="005F6744"/>
    <w:rsid w:val="006004B5"/>
    <w:rsid w:val="00600E5A"/>
    <w:rsid w:val="00604565"/>
    <w:rsid w:val="00604AD4"/>
    <w:rsid w:val="00604DD1"/>
    <w:rsid w:val="00605052"/>
    <w:rsid w:val="00605A35"/>
    <w:rsid w:val="00605D05"/>
    <w:rsid w:val="00606AAF"/>
    <w:rsid w:val="00606CF5"/>
    <w:rsid w:val="006077E4"/>
    <w:rsid w:val="00607DE0"/>
    <w:rsid w:val="00610069"/>
    <w:rsid w:val="00611271"/>
    <w:rsid w:val="0061263D"/>
    <w:rsid w:val="00612968"/>
    <w:rsid w:val="00612D53"/>
    <w:rsid w:val="006151EE"/>
    <w:rsid w:val="00617B7C"/>
    <w:rsid w:val="0062081D"/>
    <w:rsid w:val="006214C0"/>
    <w:rsid w:val="006214D2"/>
    <w:rsid w:val="00624ED9"/>
    <w:rsid w:val="006259FC"/>
    <w:rsid w:val="00625FB2"/>
    <w:rsid w:val="00627ACE"/>
    <w:rsid w:val="00627B10"/>
    <w:rsid w:val="006301DD"/>
    <w:rsid w:val="00637CF3"/>
    <w:rsid w:val="00641D78"/>
    <w:rsid w:val="00643CD6"/>
    <w:rsid w:val="006500DD"/>
    <w:rsid w:val="00650E65"/>
    <w:rsid w:val="00651912"/>
    <w:rsid w:val="0065198B"/>
    <w:rsid w:val="00652D5F"/>
    <w:rsid w:val="00652DFD"/>
    <w:rsid w:val="00653BE4"/>
    <w:rsid w:val="006555D4"/>
    <w:rsid w:val="00657521"/>
    <w:rsid w:val="00661AC6"/>
    <w:rsid w:val="00661F19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61F5"/>
    <w:rsid w:val="00691359"/>
    <w:rsid w:val="00692572"/>
    <w:rsid w:val="006935EB"/>
    <w:rsid w:val="00693925"/>
    <w:rsid w:val="00695E98"/>
    <w:rsid w:val="006A2CC3"/>
    <w:rsid w:val="006A43C3"/>
    <w:rsid w:val="006A522E"/>
    <w:rsid w:val="006A5CCB"/>
    <w:rsid w:val="006B2D82"/>
    <w:rsid w:val="006C0054"/>
    <w:rsid w:val="006C0281"/>
    <w:rsid w:val="006C37BA"/>
    <w:rsid w:val="006C5029"/>
    <w:rsid w:val="006D36BB"/>
    <w:rsid w:val="006D430D"/>
    <w:rsid w:val="006D4CF6"/>
    <w:rsid w:val="006D4F20"/>
    <w:rsid w:val="006D5BBF"/>
    <w:rsid w:val="006D646F"/>
    <w:rsid w:val="006D71DC"/>
    <w:rsid w:val="006E104B"/>
    <w:rsid w:val="006F02D5"/>
    <w:rsid w:val="006F0B91"/>
    <w:rsid w:val="006F117F"/>
    <w:rsid w:val="006F1749"/>
    <w:rsid w:val="006F3087"/>
    <w:rsid w:val="006F3568"/>
    <w:rsid w:val="006F36A5"/>
    <w:rsid w:val="006F3F32"/>
    <w:rsid w:val="006F43A3"/>
    <w:rsid w:val="007001C4"/>
    <w:rsid w:val="007014B0"/>
    <w:rsid w:val="007040BB"/>
    <w:rsid w:val="00705A5B"/>
    <w:rsid w:val="00705B0E"/>
    <w:rsid w:val="00711426"/>
    <w:rsid w:val="007125FE"/>
    <w:rsid w:val="00714E99"/>
    <w:rsid w:val="00715083"/>
    <w:rsid w:val="007161C5"/>
    <w:rsid w:val="007167B7"/>
    <w:rsid w:val="00717C03"/>
    <w:rsid w:val="007204D5"/>
    <w:rsid w:val="00721726"/>
    <w:rsid w:val="00721F60"/>
    <w:rsid w:val="00721F6B"/>
    <w:rsid w:val="00722563"/>
    <w:rsid w:val="0072528F"/>
    <w:rsid w:val="007274D7"/>
    <w:rsid w:val="00730CC3"/>
    <w:rsid w:val="007340FA"/>
    <w:rsid w:val="00734BEA"/>
    <w:rsid w:val="00735312"/>
    <w:rsid w:val="00736D90"/>
    <w:rsid w:val="0074098C"/>
    <w:rsid w:val="0074586C"/>
    <w:rsid w:val="00746584"/>
    <w:rsid w:val="007548A9"/>
    <w:rsid w:val="00755FA7"/>
    <w:rsid w:val="00761A9B"/>
    <w:rsid w:val="007625CF"/>
    <w:rsid w:val="00762D2B"/>
    <w:rsid w:val="007657D9"/>
    <w:rsid w:val="007672F3"/>
    <w:rsid w:val="00767EE3"/>
    <w:rsid w:val="00773D25"/>
    <w:rsid w:val="00775B9A"/>
    <w:rsid w:val="00781CF3"/>
    <w:rsid w:val="0078241D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B04BC"/>
    <w:rsid w:val="007B1827"/>
    <w:rsid w:val="007B31DA"/>
    <w:rsid w:val="007B4392"/>
    <w:rsid w:val="007C033A"/>
    <w:rsid w:val="007C03B0"/>
    <w:rsid w:val="007C0A8B"/>
    <w:rsid w:val="007C0B2B"/>
    <w:rsid w:val="007C12B7"/>
    <w:rsid w:val="007C153A"/>
    <w:rsid w:val="007C3506"/>
    <w:rsid w:val="007C5A5C"/>
    <w:rsid w:val="007C61EB"/>
    <w:rsid w:val="007D10CA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2A25"/>
    <w:rsid w:val="00812DC3"/>
    <w:rsid w:val="00816AE8"/>
    <w:rsid w:val="00817A45"/>
    <w:rsid w:val="00817C93"/>
    <w:rsid w:val="008203ED"/>
    <w:rsid w:val="00820F13"/>
    <w:rsid w:val="00823DD0"/>
    <w:rsid w:val="00823E8C"/>
    <w:rsid w:val="00825C2C"/>
    <w:rsid w:val="00826326"/>
    <w:rsid w:val="008316B3"/>
    <w:rsid w:val="008318C5"/>
    <w:rsid w:val="00832832"/>
    <w:rsid w:val="0083430C"/>
    <w:rsid w:val="00834FD0"/>
    <w:rsid w:val="00835D6B"/>
    <w:rsid w:val="00836AD6"/>
    <w:rsid w:val="0083749D"/>
    <w:rsid w:val="008400B8"/>
    <w:rsid w:val="008403AC"/>
    <w:rsid w:val="0084271C"/>
    <w:rsid w:val="0084421C"/>
    <w:rsid w:val="00844EB1"/>
    <w:rsid w:val="00845471"/>
    <w:rsid w:val="00846FD0"/>
    <w:rsid w:val="00847A1C"/>
    <w:rsid w:val="008503F8"/>
    <w:rsid w:val="008511C6"/>
    <w:rsid w:val="0085137D"/>
    <w:rsid w:val="00851D5A"/>
    <w:rsid w:val="00851D75"/>
    <w:rsid w:val="00854CDD"/>
    <w:rsid w:val="00856095"/>
    <w:rsid w:val="008625BC"/>
    <w:rsid w:val="00863602"/>
    <w:rsid w:val="00865449"/>
    <w:rsid w:val="008673D0"/>
    <w:rsid w:val="00873509"/>
    <w:rsid w:val="00875EC2"/>
    <w:rsid w:val="00876C45"/>
    <w:rsid w:val="00877D35"/>
    <w:rsid w:val="00877F62"/>
    <w:rsid w:val="008826E6"/>
    <w:rsid w:val="00882D86"/>
    <w:rsid w:val="00882E23"/>
    <w:rsid w:val="008847EB"/>
    <w:rsid w:val="00890B4C"/>
    <w:rsid w:val="00890CEB"/>
    <w:rsid w:val="00890DAE"/>
    <w:rsid w:val="0089183C"/>
    <w:rsid w:val="008953F8"/>
    <w:rsid w:val="008963BF"/>
    <w:rsid w:val="0089766A"/>
    <w:rsid w:val="00897F20"/>
    <w:rsid w:val="008A0C11"/>
    <w:rsid w:val="008A1687"/>
    <w:rsid w:val="008A29FA"/>
    <w:rsid w:val="008A4578"/>
    <w:rsid w:val="008A4F55"/>
    <w:rsid w:val="008A59F6"/>
    <w:rsid w:val="008A6272"/>
    <w:rsid w:val="008B0BBC"/>
    <w:rsid w:val="008B2755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5017"/>
    <w:rsid w:val="008C62E2"/>
    <w:rsid w:val="008D0632"/>
    <w:rsid w:val="008D07F0"/>
    <w:rsid w:val="008D2182"/>
    <w:rsid w:val="008D2533"/>
    <w:rsid w:val="008D3CE5"/>
    <w:rsid w:val="008D46A0"/>
    <w:rsid w:val="008D4D83"/>
    <w:rsid w:val="008D6293"/>
    <w:rsid w:val="008D68FE"/>
    <w:rsid w:val="008D7613"/>
    <w:rsid w:val="008E1FAD"/>
    <w:rsid w:val="008E2060"/>
    <w:rsid w:val="008E24C3"/>
    <w:rsid w:val="008E265E"/>
    <w:rsid w:val="008E2C43"/>
    <w:rsid w:val="008E2D78"/>
    <w:rsid w:val="008E75FD"/>
    <w:rsid w:val="008E79A4"/>
    <w:rsid w:val="008F0010"/>
    <w:rsid w:val="008F010A"/>
    <w:rsid w:val="008F3253"/>
    <w:rsid w:val="008F32CB"/>
    <w:rsid w:val="00900414"/>
    <w:rsid w:val="009005B7"/>
    <w:rsid w:val="00901A44"/>
    <w:rsid w:val="00902434"/>
    <w:rsid w:val="009035FF"/>
    <w:rsid w:val="00906256"/>
    <w:rsid w:val="00910FF2"/>
    <w:rsid w:val="00911910"/>
    <w:rsid w:val="00913D95"/>
    <w:rsid w:val="00915B4C"/>
    <w:rsid w:val="00916432"/>
    <w:rsid w:val="00923C1F"/>
    <w:rsid w:val="0092620F"/>
    <w:rsid w:val="0092739C"/>
    <w:rsid w:val="009301AC"/>
    <w:rsid w:val="00931FC8"/>
    <w:rsid w:val="009326C4"/>
    <w:rsid w:val="00932722"/>
    <w:rsid w:val="0093439B"/>
    <w:rsid w:val="009360FA"/>
    <w:rsid w:val="009378EE"/>
    <w:rsid w:val="00940487"/>
    <w:rsid w:val="009412CC"/>
    <w:rsid w:val="00942631"/>
    <w:rsid w:val="00942C30"/>
    <w:rsid w:val="00944DEC"/>
    <w:rsid w:val="0094534A"/>
    <w:rsid w:val="00951C40"/>
    <w:rsid w:val="009561B1"/>
    <w:rsid w:val="00957518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CCC"/>
    <w:rsid w:val="00976028"/>
    <w:rsid w:val="00976CEF"/>
    <w:rsid w:val="009779C8"/>
    <w:rsid w:val="00982302"/>
    <w:rsid w:val="009828A1"/>
    <w:rsid w:val="009841B8"/>
    <w:rsid w:val="0098542E"/>
    <w:rsid w:val="00986D5B"/>
    <w:rsid w:val="00987EB1"/>
    <w:rsid w:val="009941BF"/>
    <w:rsid w:val="00994727"/>
    <w:rsid w:val="009959C2"/>
    <w:rsid w:val="00995F71"/>
    <w:rsid w:val="00997411"/>
    <w:rsid w:val="009A2041"/>
    <w:rsid w:val="009A38AB"/>
    <w:rsid w:val="009A4576"/>
    <w:rsid w:val="009B01C8"/>
    <w:rsid w:val="009B2952"/>
    <w:rsid w:val="009B347E"/>
    <w:rsid w:val="009B3A55"/>
    <w:rsid w:val="009B3F85"/>
    <w:rsid w:val="009C29F6"/>
    <w:rsid w:val="009C3729"/>
    <w:rsid w:val="009C3D5B"/>
    <w:rsid w:val="009C6D3B"/>
    <w:rsid w:val="009D0F05"/>
    <w:rsid w:val="009D12C8"/>
    <w:rsid w:val="009D1F36"/>
    <w:rsid w:val="009D20AB"/>
    <w:rsid w:val="009D4B51"/>
    <w:rsid w:val="009D5020"/>
    <w:rsid w:val="009D6811"/>
    <w:rsid w:val="009D6BC9"/>
    <w:rsid w:val="009E02BD"/>
    <w:rsid w:val="009E1B80"/>
    <w:rsid w:val="009E1FC0"/>
    <w:rsid w:val="009E2570"/>
    <w:rsid w:val="009E2AE7"/>
    <w:rsid w:val="009E2DDA"/>
    <w:rsid w:val="009E3E52"/>
    <w:rsid w:val="009E4A30"/>
    <w:rsid w:val="009E5E50"/>
    <w:rsid w:val="009E6CB0"/>
    <w:rsid w:val="009E7DBE"/>
    <w:rsid w:val="009F0AA0"/>
    <w:rsid w:val="009F3529"/>
    <w:rsid w:val="009F398D"/>
    <w:rsid w:val="009F6531"/>
    <w:rsid w:val="009F718B"/>
    <w:rsid w:val="00A017E3"/>
    <w:rsid w:val="00A032FE"/>
    <w:rsid w:val="00A033D5"/>
    <w:rsid w:val="00A03E2A"/>
    <w:rsid w:val="00A043CF"/>
    <w:rsid w:val="00A079DD"/>
    <w:rsid w:val="00A1079F"/>
    <w:rsid w:val="00A11477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FB4"/>
    <w:rsid w:val="00A25429"/>
    <w:rsid w:val="00A254DB"/>
    <w:rsid w:val="00A2558C"/>
    <w:rsid w:val="00A2691F"/>
    <w:rsid w:val="00A31E03"/>
    <w:rsid w:val="00A32F95"/>
    <w:rsid w:val="00A34860"/>
    <w:rsid w:val="00A44E9B"/>
    <w:rsid w:val="00A451D0"/>
    <w:rsid w:val="00A473B6"/>
    <w:rsid w:val="00A474FE"/>
    <w:rsid w:val="00A47C58"/>
    <w:rsid w:val="00A5061C"/>
    <w:rsid w:val="00A51CFD"/>
    <w:rsid w:val="00A527B9"/>
    <w:rsid w:val="00A52D84"/>
    <w:rsid w:val="00A52DC4"/>
    <w:rsid w:val="00A52F6C"/>
    <w:rsid w:val="00A56777"/>
    <w:rsid w:val="00A60F61"/>
    <w:rsid w:val="00A672FB"/>
    <w:rsid w:val="00A705E9"/>
    <w:rsid w:val="00A707E4"/>
    <w:rsid w:val="00A74808"/>
    <w:rsid w:val="00A75438"/>
    <w:rsid w:val="00A771B5"/>
    <w:rsid w:val="00A779CE"/>
    <w:rsid w:val="00A800AB"/>
    <w:rsid w:val="00A84810"/>
    <w:rsid w:val="00A84B3B"/>
    <w:rsid w:val="00A84E77"/>
    <w:rsid w:val="00A85EAD"/>
    <w:rsid w:val="00A8628D"/>
    <w:rsid w:val="00A86DA1"/>
    <w:rsid w:val="00A875E3"/>
    <w:rsid w:val="00A87C4A"/>
    <w:rsid w:val="00A87FBA"/>
    <w:rsid w:val="00A90EC4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24C4"/>
    <w:rsid w:val="00AB43E0"/>
    <w:rsid w:val="00AB4F5B"/>
    <w:rsid w:val="00AC27B2"/>
    <w:rsid w:val="00AC34CE"/>
    <w:rsid w:val="00AC4710"/>
    <w:rsid w:val="00AC633C"/>
    <w:rsid w:val="00AC7828"/>
    <w:rsid w:val="00AD0E80"/>
    <w:rsid w:val="00AD2556"/>
    <w:rsid w:val="00AD367D"/>
    <w:rsid w:val="00AD3B72"/>
    <w:rsid w:val="00AD4535"/>
    <w:rsid w:val="00AD4A26"/>
    <w:rsid w:val="00AD5E47"/>
    <w:rsid w:val="00AD6ECD"/>
    <w:rsid w:val="00AE4A23"/>
    <w:rsid w:val="00AE5527"/>
    <w:rsid w:val="00AE70F4"/>
    <w:rsid w:val="00AE7539"/>
    <w:rsid w:val="00AE7F6C"/>
    <w:rsid w:val="00AF3837"/>
    <w:rsid w:val="00AF4BB5"/>
    <w:rsid w:val="00AF55CB"/>
    <w:rsid w:val="00AF5F0C"/>
    <w:rsid w:val="00AF6C1F"/>
    <w:rsid w:val="00B004C0"/>
    <w:rsid w:val="00B0089E"/>
    <w:rsid w:val="00B03725"/>
    <w:rsid w:val="00B042A6"/>
    <w:rsid w:val="00B06011"/>
    <w:rsid w:val="00B06302"/>
    <w:rsid w:val="00B14948"/>
    <w:rsid w:val="00B1620B"/>
    <w:rsid w:val="00B16DC0"/>
    <w:rsid w:val="00B1707B"/>
    <w:rsid w:val="00B1753D"/>
    <w:rsid w:val="00B1799A"/>
    <w:rsid w:val="00B20FC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708"/>
    <w:rsid w:val="00B425F5"/>
    <w:rsid w:val="00B42967"/>
    <w:rsid w:val="00B42F66"/>
    <w:rsid w:val="00B4797D"/>
    <w:rsid w:val="00B479C5"/>
    <w:rsid w:val="00B47C6B"/>
    <w:rsid w:val="00B5094D"/>
    <w:rsid w:val="00B50EA2"/>
    <w:rsid w:val="00B511CA"/>
    <w:rsid w:val="00B51F41"/>
    <w:rsid w:val="00B563EA"/>
    <w:rsid w:val="00B56927"/>
    <w:rsid w:val="00B56DD3"/>
    <w:rsid w:val="00B56E96"/>
    <w:rsid w:val="00B60744"/>
    <w:rsid w:val="00B61D5E"/>
    <w:rsid w:val="00B6259B"/>
    <w:rsid w:val="00B63AEB"/>
    <w:rsid w:val="00B64EEE"/>
    <w:rsid w:val="00B653A1"/>
    <w:rsid w:val="00B676AD"/>
    <w:rsid w:val="00B67AA7"/>
    <w:rsid w:val="00B74597"/>
    <w:rsid w:val="00B76A93"/>
    <w:rsid w:val="00B77923"/>
    <w:rsid w:val="00B80506"/>
    <w:rsid w:val="00B811AC"/>
    <w:rsid w:val="00B836D2"/>
    <w:rsid w:val="00B8372F"/>
    <w:rsid w:val="00B8480F"/>
    <w:rsid w:val="00B85B50"/>
    <w:rsid w:val="00B872B5"/>
    <w:rsid w:val="00B917D1"/>
    <w:rsid w:val="00B917FD"/>
    <w:rsid w:val="00B92A4E"/>
    <w:rsid w:val="00B94A62"/>
    <w:rsid w:val="00B95DB4"/>
    <w:rsid w:val="00B967B0"/>
    <w:rsid w:val="00B97D7B"/>
    <w:rsid w:val="00BA109C"/>
    <w:rsid w:val="00BA2C0B"/>
    <w:rsid w:val="00BA2C29"/>
    <w:rsid w:val="00BA4713"/>
    <w:rsid w:val="00BA67AE"/>
    <w:rsid w:val="00BB079D"/>
    <w:rsid w:val="00BB1356"/>
    <w:rsid w:val="00BB22DB"/>
    <w:rsid w:val="00BB3EA4"/>
    <w:rsid w:val="00BB472B"/>
    <w:rsid w:val="00BB54F8"/>
    <w:rsid w:val="00BC0D05"/>
    <w:rsid w:val="00BC1EDE"/>
    <w:rsid w:val="00BC3192"/>
    <w:rsid w:val="00BC4D17"/>
    <w:rsid w:val="00BC7827"/>
    <w:rsid w:val="00BC788C"/>
    <w:rsid w:val="00BD16D4"/>
    <w:rsid w:val="00BD1D99"/>
    <w:rsid w:val="00BD3B27"/>
    <w:rsid w:val="00BD53AF"/>
    <w:rsid w:val="00BE1E56"/>
    <w:rsid w:val="00BE200F"/>
    <w:rsid w:val="00BE293E"/>
    <w:rsid w:val="00BE2CDE"/>
    <w:rsid w:val="00BE3355"/>
    <w:rsid w:val="00BE3BF9"/>
    <w:rsid w:val="00BE4E65"/>
    <w:rsid w:val="00BE4F6C"/>
    <w:rsid w:val="00BE552E"/>
    <w:rsid w:val="00BE62BB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7692"/>
    <w:rsid w:val="00C00322"/>
    <w:rsid w:val="00C009DF"/>
    <w:rsid w:val="00C02A22"/>
    <w:rsid w:val="00C04077"/>
    <w:rsid w:val="00C05349"/>
    <w:rsid w:val="00C054C9"/>
    <w:rsid w:val="00C06D2B"/>
    <w:rsid w:val="00C10318"/>
    <w:rsid w:val="00C10907"/>
    <w:rsid w:val="00C10B95"/>
    <w:rsid w:val="00C11008"/>
    <w:rsid w:val="00C12A71"/>
    <w:rsid w:val="00C1518E"/>
    <w:rsid w:val="00C1565A"/>
    <w:rsid w:val="00C17DA5"/>
    <w:rsid w:val="00C17DAE"/>
    <w:rsid w:val="00C17E98"/>
    <w:rsid w:val="00C21539"/>
    <w:rsid w:val="00C21A08"/>
    <w:rsid w:val="00C24215"/>
    <w:rsid w:val="00C25259"/>
    <w:rsid w:val="00C25E4D"/>
    <w:rsid w:val="00C26893"/>
    <w:rsid w:val="00C315AA"/>
    <w:rsid w:val="00C31BF3"/>
    <w:rsid w:val="00C329DC"/>
    <w:rsid w:val="00C349AC"/>
    <w:rsid w:val="00C365E0"/>
    <w:rsid w:val="00C36AF2"/>
    <w:rsid w:val="00C37010"/>
    <w:rsid w:val="00C41CFB"/>
    <w:rsid w:val="00C42C23"/>
    <w:rsid w:val="00C433F0"/>
    <w:rsid w:val="00C438B4"/>
    <w:rsid w:val="00C43955"/>
    <w:rsid w:val="00C460A7"/>
    <w:rsid w:val="00C46B78"/>
    <w:rsid w:val="00C474ED"/>
    <w:rsid w:val="00C50DEF"/>
    <w:rsid w:val="00C5111A"/>
    <w:rsid w:val="00C521E0"/>
    <w:rsid w:val="00C55FD1"/>
    <w:rsid w:val="00C56471"/>
    <w:rsid w:val="00C573CF"/>
    <w:rsid w:val="00C6255C"/>
    <w:rsid w:val="00C62C36"/>
    <w:rsid w:val="00C658C6"/>
    <w:rsid w:val="00C66EE5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704"/>
    <w:rsid w:val="00C86B66"/>
    <w:rsid w:val="00C90258"/>
    <w:rsid w:val="00C9335D"/>
    <w:rsid w:val="00C93B6A"/>
    <w:rsid w:val="00C9558B"/>
    <w:rsid w:val="00C95BF1"/>
    <w:rsid w:val="00C97199"/>
    <w:rsid w:val="00CA0230"/>
    <w:rsid w:val="00CA024A"/>
    <w:rsid w:val="00CA08B9"/>
    <w:rsid w:val="00CA17E5"/>
    <w:rsid w:val="00CA3190"/>
    <w:rsid w:val="00CA3712"/>
    <w:rsid w:val="00CA63A5"/>
    <w:rsid w:val="00CA7B0C"/>
    <w:rsid w:val="00CB1422"/>
    <w:rsid w:val="00CB264B"/>
    <w:rsid w:val="00CB2780"/>
    <w:rsid w:val="00CB3750"/>
    <w:rsid w:val="00CB3F72"/>
    <w:rsid w:val="00CC0F9A"/>
    <w:rsid w:val="00CC0FAF"/>
    <w:rsid w:val="00CC256D"/>
    <w:rsid w:val="00CC2634"/>
    <w:rsid w:val="00CC4558"/>
    <w:rsid w:val="00CC65B7"/>
    <w:rsid w:val="00CC7255"/>
    <w:rsid w:val="00CC77F6"/>
    <w:rsid w:val="00CC7C37"/>
    <w:rsid w:val="00CD0693"/>
    <w:rsid w:val="00CD17E2"/>
    <w:rsid w:val="00CD367B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310C"/>
    <w:rsid w:val="00CF4CA1"/>
    <w:rsid w:val="00CF6F3B"/>
    <w:rsid w:val="00D01DDD"/>
    <w:rsid w:val="00D03481"/>
    <w:rsid w:val="00D04264"/>
    <w:rsid w:val="00D04D9A"/>
    <w:rsid w:val="00D066D1"/>
    <w:rsid w:val="00D07E60"/>
    <w:rsid w:val="00D117CB"/>
    <w:rsid w:val="00D12AE6"/>
    <w:rsid w:val="00D13B28"/>
    <w:rsid w:val="00D148A7"/>
    <w:rsid w:val="00D14DC3"/>
    <w:rsid w:val="00D15D1E"/>
    <w:rsid w:val="00D21160"/>
    <w:rsid w:val="00D2186F"/>
    <w:rsid w:val="00D22028"/>
    <w:rsid w:val="00D224AB"/>
    <w:rsid w:val="00D23F65"/>
    <w:rsid w:val="00D24112"/>
    <w:rsid w:val="00D25DAF"/>
    <w:rsid w:val="00D2639B"/>
    <w:rsid w:val="00D26C54"/>
    <w:rsid w:val="00D27E9F"/>
    <w:rsid w:val="00D27EAE"/>
    <w:rsid w:val="00D27FDE"/>
    <w:rsid w:val="00D303FB"/>
    <w:rsid w:val="00D30FFE"/>
    <w:rsid w:val="00D31C53"/>
    <w:rsid w:val="00D31F5F"/>
    <w:rsid w:val="00D33061"/>
    <w:rsid w:val="00D33127"/>
    <w:rsid w:val="00D35A66"/>
    <w:rsid w:val="00D360AA"/>
    <w:rsid w:val="00D36362"/>
    <w:rsid w:val="00D40831"/>
    <w:rsid w:val="00D425E6"/>
    <w:rsid w:val="00D43400"/>
    <w:rsid w:val="00D46EB9"/>
    <w:rsid w:val="00D51C53"/>
    <w:rsid w:val="00D51FEF"/>
    <w:rsid w:val="00D5275A"/>
    <w:rsid w:val="00D53F4F"/>
    <w:rsid w:val="00D54C33"/>
    <w:rsid w:val="00D55CA4"/>
    <w:rsid w:val="00D562D5"/>
    <w:rsid w:val="00D577E0"/>
    <w:rsid w:val="00D57981"/>
    <w:rsid w:val="00D7003C"/>
    <w:rsid w:val="00D700FA"/>
    <w:rsid w:val="00D7043A"/>
    <w:rsid w:val="00D7145C"/>
    <w:rsid w:val="00D71D34"/>
    <w:rsid w:val="00D73048"/>
    <w:rsid w:val="00D737AD"/>
    <w:rsid w:val="00D750CF"/>
    <w:rsid w:val="00D75313"/>
    <w:rsid w:val="00D757EA"/>
    <w:rsid w:val="00D76912"/>
    <w:rsid w:val="00D77435"/>
    <w:rsid w:val="00D843D8"/>
    <w:rsid w:val="00D8662F"/>
    <w:rsid w:val="00D91632"/>
    <w:rsid w:val="00D91A22"/>
    <w:rsid w:val="00D91F42"/>
    <w:rsid w:val="00D92F3E"/>
    <w:rsid w:val="00D93EDC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F73"/>
    <w:rsid w:val="00DB0B39"/>
    <w:rsid w:val="00DB11A5"/>
    <w:rsid w:val="00DB1C40"/>
    <w:rsid w:val="00DB24F4"/>
    <w:rsid w:val="00DB3027"/>
    <w:rsid w:val="00DB4CA1"/>
    <w:rsid w:val="00DB5251"/>
    <w:rsid w:val="00DB6244"/>
    <w:rsid w:val="00DB7307"/>
    <w:rsid w:val="00DC236C"/>
    <w:rsid w:val="00DC5B75"/>
    <w:rsid w:val="00DC6634"/>
    <w:rsid w:val="00DC7E2A"/>
    <w:rsid w:val="00DD1B28"/>
    <w:rsid w:val="00DD21AE"/>
    <w:rsid w:val="00DD330E"/>
    <w:rsid w:val="00DD3605"/>
    <w:rsid w:val="00DD6106"/>
    <w:rsid w:val="00DE1AB2"/>
    <w:rsid w:val="00DE26C5"/>
    <w:rsid w:val="00DE386A"/>
    <w:rsid w:val="00DE4A05"/>
    <w:rsid w:val="00DE7E8B"/>
    <w:rsid w:val="00DF0507"/>
    <w:rsid w:val="00DF4C74"/>
    <w:rsid w:val="00DF4F4E"/>
    <w:rsid w:val="00DF5B93"/>
    <w:rsid w:val="00DF6522"/>
    <w:rsid w:val="00E01AC5"/>
    <w:rsid w:val="00E06F3C"/>
    <w:rsid w:val="00E07DA3"/>
    <w:rsid w:val="00E1179D"/>
    <w:rsid w:val="00E12F8B"/>
    <w:rsid w:val="00E1425E"/>
    <w:rsid w:val="00E14A20"/>
    <w:rsid w:val="00E166CF"/>
    <w:rsid w:val="00E16A0E"/>
    <w:rsid w:val="00E175A5"/>
    <w:rsid w:val="00E228BE"/>
    <w:rsid w:val="00E23654"/>
    <w:rsid w:val="00E2409E"/>
    <w:rsid w:val="00E27F38"/>
    <w:rsid w:val="00E32073"/>
    <w:rsid w:val="00E3220D"/>
    <w:rsid w:val="00E32439"/>
    <w:rsid w:val="00E32672"/>
    <w:rsid w:val="00E3408C"/>
    <w:rsid w:val="00E3474A"/>
    <w:rsid w:val="00E353ED"/>
    <w:rsid w:val="00E36934"/>
    <w:rsid w:val="00E40DD5"/>
    <w:rsid w:val="00E40FAB"/>
    <w:rsid w:val="00E4233D"/>
    <w:rsid w:val="00E45E96"/>
    <w:rsid w:val="00E508F9"/>
    <w:rsid w:val="00E51AD3"/>
    <w:rsid w:val="00E51E26"/>
    <w:rsid w:val="00E543A5"/>
    <w:rsid w:val="00E54534"/>
    <w:rsid w:val="00E54848"/>
    <w:rsid w:val="00E55CF4"/>
    <w:rsid w:val="00E57819"/>
    <w:rsid w:val="00E61762"/>
    <w:rsid w:val="00E63111"/>
    <w:rsid w:val="00E66FDE"/>
    <w:rsid w:val="00E6728A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1011"/>
    <w:rsid w:val="00E81E39"/>
    <w:rsid w:val="00E84B5D"/>
    <w:rsid w:val="00E95F38"/>
    <w:rsid w:val="00E96518"/>
    <w:rsid w:val="00E97AC2"/>
    <w:rsid w:val="00EA0ABA"/>
    <w:rsid w:val="00EA3FB6"/>
    <w:rsid w:val="00EA54A5"/>
    <w:rsid w:val="00EB01E3"/>
    <w:rsid w:val="00EB2267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70D1"/>
    <w:rsid w:val="00ED76A7"/>
    <w:rsid w:val="00EE0EBE"/>
    <w:rsid w:val="00EE29AE"/>
    <w:rsid w:val="00EE5514"/>
    <w:rsid w:val="00EE72EB"/>
    <w:rsid w:val="00EE77A4"/>
    <w:rsid w:val="00EF1FAD"/>
    <w:rsid w:val="00EF2D19"/>
    <w:rsid w:val="00EF302E"/>
    <w:rsid w:val="00EF393F"/>
    <w:rsid w:val="00EF5DA5"/>
    <w:rsid w:val="00EF6E09"/>
    <w:rsid w:val="00EF7745"/>
    <w:rsid w:val="00F00120"/>
    <w:rsid w:val="00F01270"/>
    <w:rsid w:val="00F013AB"/>
    <w:rsid w:val="00F01E25"/>
    <w:rsid w:val="00F03123"/>
    <w:rsid w:val="00F04F74"/>
    <w:rsid w:val="00F15493"/>
    <w:rsid w:val="00F17953"/>
    <w:rsid w:val="00F17F50"/>
    <w:rsid w:val="00F2073E"/>
    <w:rsid w:val="00F20B14"/>
    <w:rsid w:val="00F23AC1"/>
    <w:rsid w:val="00F23BFA"/>
    <w:rsid w:val="00F25575"/>
    <w:rsid w:val="00F268FE"/>
    <w:rsid w:val="00F27769"/>
    <w:rsid w:val="00F328D8"/>
    <w:rsid w:val="00F36CDA"/>
    <w:rsid w:val="00F37CD9"/>
    <w:rsid w:val="00F408F7"/>
    <w:rsid w:val="00F40BEC"/>
    <w:rsid w:val="00F417AB"/>
    <w:rsid w:val="00F4198E"/>
    <w:rsid w:val="00F4309B"/>
    <w:rsid w:val="00F44508"/>
    <w:rsid w:val="00F45EAE"/>
    <w:rsid w:val="00F466C8"/>
    <w:rsid w:val="00F52787"/>
    <w:rsid w:val="00F52D7C"/>
    <w:rsid w:val="00F556B7"/>
    <w:rsid w:val="00F62D59"/>
    <w:rsid w:val="00F62DE5"/>
    <w:rsid w:val="00F630D4"/>
    <w:rsid w:val="00F643F3"/>
    <w:rsid w:val="00F647F9"/>
    <w:rsid w:val="00F65716"/>
    <w:rsid w:val="00F65D5B"/>
    <w:rsid w:val="00F67EF5"/>
    <w:rsid w:val="00F70BF2"/>
    <w:rsid w:val="00F71B10"/>
    <w:rsid w:val="00F72D6A"/>
    <w:rsid w:val="00F72DF6"/>
    <w:rsid w:val="00F72EBA"/>
    <w:rsid w:val="00F733F0"/>
    <w:rsid w:val="00F74A9A"/>
    <w:rsid w:val="00F7772F"/>
    <w:rsid w:val="00F84414"/>
    <w:rsid w:val="00F846BC"/>
    <w:rsid w:val="00F8549B"/>
    <w:rsid w:val="00F85637"/>
    <w:rsid w:val="00F859AD"/>
    <w:rsid w:val="00F866C0"/>
    <w:rsid w:val="00F86AA8"/>
    <w:rsid w:val="00F87CC8"/>
    <w:rsid w:val="00F90262"/>
    <w:rsid w:val="00F936E7"/>
    <w:rsid w:val="00F93CE1"/>
    <w:rsid w:val="00F95326"/>
    <w:rsid w:val="00F95B88"/>
    <w:rsid w:val="00FA2608"/>
    <w:rsid w:val="00FA265B"/>
    <w:rsid w:val="00FA489A"/>
    <w:rsid w:val="00FA588C"/>
    <w:rsid w:val="00FA5DC1"/>
    <w:rsid w:val="00FB21BB"/>
    <w:rsid w:val="00FB491A"/>
    <w:rsid w:val="00FB4964"/>
    <w:rsid w:val="00FC0FCF"/>
    <w:rsid w:val="00FC3991"/>
    <w:rsid w:val="00FC3C6B"/>
    <w:rsid w:val="00FC3E7A"/>
    <w:rsid w:val="00FC58A7"/>
    <w:rsid w:val="00FC67B9"/>
    <w:rsid w:val="00FC6F06"/>
    <w:rsid w:val="00FD13BB"/>
    <w:rsid w:val="00FD330C"/>
    <w:rsid w:val="00FD4204"/>
    <w:rsid w:val="00FD7999"/>
    <w:rsid w:val="00FE0DC2"/>
    <w:rsid w:val="00FE403D"/>
    <w:rsid w:val="00FE5C4A"/>
    <w:rsid w:val="00FE5EDF"/>
    <w:rsid w:val="00FE6572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86</cp:revision>
  <cp:lastPrinted>2022-01-17T13:37:00Z</cp:lastPrinted>
  <dcterms:created xsi:type="dcterms:W3CDTF">2022-03-15T01:18:00Z</dcterms:created>
  <dcterms:modified xsi:type="dcterms:W3CDTF">2022-03-15T06:34:00Z</dcterms:modified>
</cp:coreProperties>
</file>